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260EB" w14:textId="77777777" w:rsidR="00052640" w:rsidRDefault="00052640" w:rsidP="00052640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«Национальный  государственный университет </w:t>
      </w:r>
    </w:p>
    <w:p w14:paraId="697CD7E2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7572E200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354FF3A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ED03D31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5C87AF0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720FFA9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7FCD241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91AFBFB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B418308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B4CA23F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5F92AA6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Дневник учебной практики</w:t>
      </w:r>
    </w:p>
    <w:p w14:paraId="62E5DB06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7106247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Ознакомительная практика</w:t>
      </w:r>
    </w:p>
    <w:p w14:paraId="3A970341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E6496B3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</w:t>
      </w:r>
    </w:p>
    <w:p w14:paraId="03F632D0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44.03.01 – Педагогическое образование</w:t>
      </w:r>
    </w:p>
    <w:p w14:paraId="17080A9D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Квалификация </w:t>
      </w:r>
    </w:p>
    <w:p w14:paraId="2A8BF397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Бакалавр</w:t>
      </w:r>
    </w:p>
    <w:p w14:paraId="560CB76E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0E5CD0E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b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Очная и заочная формы обучения</w:t>
      </w:r>
    </w:p>
    <w:p w14:paraId="4AF8609C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59F284C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</w:t>
      </w:r>
    </w:p>
    <w:p w14:paraId="35D9CD77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фамилия, имя, отчество практиканта)</w:t>
      </w:r>
    </w:p>
    <w:p w14:paraId="7FAC309C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BD1BD79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акультет единоборств и неолимпийских видов спорта</w:t>
      </w:r>
    </w:p>
    <w:p w14:paraId="085E748C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AA9CB12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 1                                           Группа_______________</w:t>
      </w:r>
    </w:p>
    <w:p w14:paraId="4EE02B75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8F01102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 подготовки: физкультурное образование</w:t>
      </w:r>
    </w:p>
    <w:p w14:paraId="7CC9239C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68061E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орма обучения:_____________________________</w:t>
      </w:r>
    </w:p>
    <w:p w14:paraId="70BF7CD8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D256366" w14:textId="77777777" w:rsidR="00052640" w:rsidRDefault="00052640" w:rsidP="0005264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af7"/>
        <w:tblW w:w="0" w:type="auto"/>
        <w:tblInd w:w="0" w:type="dxa"/>
        <w:tblLook w:val="04A0" w:firstRow="1" w:lastRow="0" w:firstColumn="1" w:lastColumn="0" w:noHBand="0" w:noVBand="1"/>
      </w:tblPr>
      <w:tblGrid>
        <w:gridCol w:w="1837"/>
        <w:gridCol w:w="1848"/>
        <w:gridCol w:w="1938"/>
        <w:gridCol w:w="1884"/>
        <w:gridCol w:w="1837"/>
      </w:tblGrid>
      <w:tr w:rsidR="00052640" w14:paraId="3B12C13E" w14:textId="77777777" w:rsidTr="00052640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346DA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1EA57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800F2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908A0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CAB42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учебную практику</w:t>
            </w:r>
          </w:p>
        </w:tc>
      </w:tr>
      <w:tr w:rsidR="00052640" w14:paraId="5586C267" w14:textId="77777777" w:rsidTr="00052640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C3F31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4611935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015C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E110C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0BF0A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DDFFC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DDCCD00" w14:textId="77777777" w:rsidR="00052640" w:rsidRDefault="00052640" w:rsidP="00052640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AB13BD7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C515B7B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82F563F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B0CA38C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EEB2AF2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EDB4DC6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E435FD4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9BFF2A6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</w:t>
      </w:r>
    </w:p>
    <w:p w14:paraId="63CCB1B4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____/___ уч. год</w:t>
      </w:r>
    </w:p>
    <w:p w14:paraId="3ECA39B5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149D22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4DD0D07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F4979C5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0D14532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75865B4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542A2BA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8698879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3A547B2" w14:textId="77777777" w:rsidR="00052640" w:rsidRDefault="00052640" w:rsidP="00052640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оставитель </w:t>
      </w:r>
      <w:proofErr w:type="spellStart"/>
      <w:r>
        <w:rPr>
          <w:rFonts w:ascii="Times New Roman" w:hAnsi="Times New Roman"/>
          <w:sz w:val="24"/>
          <w:szCs w:val="24"/>
        </w:rPr>
        <w:t>к.п.н</w:t>
      </w:r>
      <w:proofErr w:type="spellEnd"/>
      <w:r>
        <w:rPr>
          <w:rFonts w:ascii="Times New Roman" w:hAnsi="Times New Roman"/>
          <w:sz w:val="24"/>
          <w:szCs w:val="24"/>
        </w:rPr>
        <w:t xml:space="preserve">., доцент О.Н. </w:t>
      </w:r>
      <w:proofErr w:type="spellStart"/>
      <w:r>
        <w:rPr>
          <w:rFonts w:ascii="Times New Roman" w:hAnsi="Times New Roman"/>
          <w:sz w:val="24"/>
          <w:szCs w:val="24"/>
        </w:rPr>
        <w:t>Титорова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</w:p>
    <w:p w14:paraId="26BC6B48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56C6720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ABCF26B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DACCAC3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8EB7726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C46E49D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6BD45F5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631A9A2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052640" w14:paraId="779EB9E7" w14:textId="77777777" w:rsidTr="00052640">
        <w:tc>
          <w:tcPr>
            <w:tcW w:w="2787" w:type="dxa"/>
            <w:hideMark/>
          </w:tcPr>
          <w:p w14:paraId="1A459FB1" w14:textId="77777777" w:rsidR="00052640" w:rsidRDefault="00052640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7C0C1C18" w14:textId="43BCEB9A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</w:t>
            </w:r>
            <w:r w:rsidR="00FA201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</w:tbl>
    <w:p w14:paraId="1F4ED66B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2E849852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FD44646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7"/>
        <w:gridCol w:w="3651"/>
        <w:gridCol w:w="283"/>
        <w:gridCol w:w="247"/>
        <w:gridCol w:w="2871"/>
        <w:gridCol w:w="420"/>
        <w:gridCol w:w="856"/>
        <w:gridCol w:w="850"/>
      </w:tblGrid>
      <w:tr w:rsidR="00052640" w14:paraId="26D488B9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98C60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рофильная организация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F1787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A683F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211FF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6A75684B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8DDEF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7AEDD8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                     (название организации)</w:t>
            </w:r>
          </w:p>
        </w:tc>
      </w:tr>
      <w:tr w:rsidR="00052640" w14:paraId="1E182B3B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F06C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249C1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862D32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80D27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15B9621D" w14:textId="77777777" w:rsidTr="00052640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3F28C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0C8342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город, район)</w:t>
            </w:r>
          </w:p>
          <w:p w14:paraId="25144575" w14:textId="77777777" w:rsidR="00052640" w:rsidRDefault="00052640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5FE12DAE" w14:textId="77777777" w:rsidTr="00052640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F5A66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FCF21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052640" w14:paraId="2F37219C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A262A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CB057F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CA09C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1A6BBE" w14:textId="77777777" w:rsidR="00052640" w:rsidRDefault="00052640">
            <w:pPr>
              <w:tabs>
                <w:tab w:val="left" w:pos="1026"/>
                <w:tab w:val="left" w:pos="37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адрес организации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A4479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05B578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39B08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0DC8009A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11385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уководитель практики от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AB0CD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18669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4FB4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4152D5BE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CBBD7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F2FFD1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0DD93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052640" w14:paraId="6ABEEC4F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DEADC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иректор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BE216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156D3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0D067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718CBAF7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7C790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73CC63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052640" w14:paraId="7FC64E01" w14:textId="77777777" w:rsidTr="00052640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ED7C2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7C0F00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14:paraId="75AB8567" w14:textId="77777777" w:rsidR="00052640" w:rsidRDefault="00052640" w:rsidP="0005264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уководитель практики</w:t>
      </w:r>
    </w:p>
    <w:p w14:paraId="5029C929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т образовательной организации</w:t>
      </w:r>
    </w:p>
    <w:p w14:paraId="6E1716C3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Университета)                                  ____________________________________</w:t>
      </w:r>
    </w:p>
    <w:p w14:paraId="06D13420" w14:textId="77777777" w:rsidR="00052640" w:rsidRDefault="00052640" w:rsidP="0005264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 xml:space="preserve">(Ф.И.О.)  </w:t>
      </w:r>
    </w:p>
    <w:p w14:paraId="22C957B7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___________________________________________</w:t>
      </w:r>
    </w:p>
    <w:p w14:paraId="2136C1C7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(должность)</w:t>
      </w:r>
    </w:p>
    <w:p w14:paraId="4CB4AEE8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4AA6DC4A" w14:textId="77777777" w:rsidR="00052640" w:rsidRDefault="00052640" w:rsidP="0005264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овой (факультетский)</w:t>
      </w:r>
    </w:p>
    <w:p w14:paraId="7E5DCCD5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руководитель от образовательной </w:t>
      </w:r>
    </w:p>
    <w:p w14:paraId="6F88124B" w14:textId="067A0FF5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рганизации (Университета)           ____________________________________</w:t>
      </w:r>
    </w:p>
    <w:p w14:paraId="5232BE75" w14:textId="77777777" w:rsidR="00052640" w:rsidRDefault="00052640" w:rsidP="0005264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7FC1680A" w14:textId="6FD61ABD" w:rsidR="00052640" w:rsidRDefault="00052640" w:rsidP="00052640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</w:t>
      </w:r>
      <w:r w:rsidR="00FA201F">
        <w:rPr>
          <w:rFonts w:ascii="Times New Roman" w:hAnsi="Times New Roman"/>
          <w:i/>
          <w:sz w:val="24"/>
          <w:szCs w:val="24"/>
        </w:rPr>
        <w:t>______________________________________</w:t>
      </w:r>
    </w:p>
    <w:p w14:paraId="39C14A29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4746CA8E" w14:textId="77777777" w:rsidR="00052640" w:rsidRDefault="00052640" w:rsidP="0005264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1D58441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773F5CD8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54D9C341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41247E0A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роки прохождения ознакомительной практики</w:t>
      </w:r>
    </w:p>
    <w:p w14:paraId="30040EEA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BCF336" w14:textId="77777777" w:rsidR="00052640" w:rsidRDefault="00052640" w:rsidP="00052640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79"/>
        <w:gridCol w:w="2579"/>
        <w:gridCol w:w="236"/>
        <w:gridCol w:w="2252"/>
        <w:gridCol w:w="2340"/>
      </w:tblGrid>
      <w:tr w:rsidR="00052640" w14:paraId="60F4D153" w14:textId="77777777" w:rsidTr="00052640"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CB2E0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:</w:t>
            </w:r>
          </w:p>
        </w:tc>
        <w:tc>
          <w:tcPr>
            <w:tcW w:w="25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B22427" w14:textId="03CCB488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21C2E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4031B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BF88ED" w14:textId="5F368039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B0F4634" w14:textId="77777777" w:rsidR="00052640" w:rsidRDefault="00052640" w:rsidP="00052640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40505B2" w14:textId="77777777" w:rsidR="00052640" w:rsidRDefault="00052640" w:rsidP="00052640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FB8381C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94D57B8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72B2DF8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E8F7429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0682668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69631A2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AFAE321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5E82335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59B8743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AA0FB77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CDBF42D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D332435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E00F87E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Style w:val="af7"/>
        <w:tblW w:w="11057" w:type="dxa"/>
        <w:tblInd w:w="-11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052640" w14:paraId="0981F7B1" w14:textId="77777777" w:rsidTr="00052640">
        <w:tc>
          <w:tcPr>
            <w:tcW w:w="11057" w:type="dxa"/>
            <w:hideMark/>
          </w:tcPr>
          <w:tbl>
            <w:tblPr>
              <w:tblStyle w:val="af7"/>
              <w:tblW w:w="10064" w:type="dxa"/>
              <w:tblInd w:w="77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12"/>
              <w:gridCol w:w="4252"/>
            </w:tblGrid>
            <w:tr w:rsidR="00052640" w14:paraId="0DB909B7" w14:textId="77777777">
              <w:tc>
                <w:tcPr>
                  <w:tcW w:w="5812" w:type="dxa"/>
                </w:tcPr>
                <w:p w14:paraId="6649E1B2" w14:textId="77777777" w:rsidR="00052640" w:rsidRDefault="00052640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lastRenderedPageBreak/>
                    <w:t>Согласовано</w:t>
                  </w:r>
                </w:p>
                <w:p w14:paraId="3B646765" w14:textId="77777777" w:rsidR="00052640" w:rsidRDefault="00052640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14:paraId="15DF5F97" w14:textId="77777777" w:rsidR="00052640" w:rsidRDefault="00052640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подпись  руководителя практики от профильной организации)</w:t>
                  </w:r>
                </w:p>
                <w:p w14:paraId="3562EBCA" w14:textId="77777777" w:rsidR="00052640" w:rsidRDefault="00052640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М.П.</w:t>
                  </w:r>
                </w:p>
                <w:p w14:paraId="2EFC663F" w14:textId="77777777" w:rsidR="00052640" w:rsidRDefault="00052640">
                  <w:pPr>
                    <w:spacing w:after="0" w:line="240" w:lineRule="auto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4252" w:type="dxa"/>
                </w:tcPr>
                <w:p w14:paraId="23EB4BC4" w14:textId="77777777" w:rsidR="00052640" w:rsidRDefault="00052640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гласовано</w:t>
                  </w:r>
                </w:p>
                <w:p w14:paraId="14C65F9E" w14:textId="77777777" w:rsidR="00052640" w:rsidRDefault="00052640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14:paraId="194EF9D5" w14:textId="77777777" w:rsidR="00052640" w:rsidRDefault="00052640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подпись  руководителя практики от Университета)</w:t>
                  </w:r>
                </w:p>
                <w:p w14:paraId="05D31429" w14:textId="77777777" w:rsidR="00052640" w:rsidRDefault="00052640">
                  <w:pPr>
                    <w:spacing w:after="0" w:line="240" w:lineRule="auto"/>
                    <w:jc w:val="right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</w:tr>
          </w:tbl>
          <w:p w14:paraId="0EB67A64" w14:textId="77777777" w:rsidR="00052640" w:rsidRDefault="00052640">
            <w:pPr>
              <w:spacing w:after="0"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</w:tbl>
    <w:p w14:paraId="5A07FEF7" w14:textId="77777777" w:rsidR="00052640" w:rsidRDefault="00052640" w:rsidP="00052640">
      <w:pPr>
        <w:pStyle w:val="af5"/>
        <w:spacing w:after="0" w:line="240" w:lineRule="auto"/>
        <w:ind w:left="0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7FCD365F" w14:textId="77777777" w:rsidR="00052640" w:rsidRDefault="00052640" w:rsidP="00052640">
      <w:pPr>
        <w:pStyle w:val="af5"/>
        <w:spacing w:after="0" w:line="240" w:lineRule="auto"/>
        <w:ind w:left="0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ОДЕРЖАНИЕ ОЗНАКОМИТЕЛЬНОЙ  ПРАКТИКИ</w:t>
      </w:r>
    </w:p>
    <w:p w14:paraId="7EABE93F" w14:textId="77777777" w:rsidR="00052640" w:rsidRDefault="00052640" w:rsidP="00052640">
      <w:pPr>
        <w:pStyle w:val="af5"/>
        <w:spacing w:after="0" w:line="240" w:lineRule="auto"/>
        <w:ind w:left="0"/>
        <w:jc w:val="center"/>
        <w:rPr>
          <w:rFonts w:ascii="Times New Roman" w:hAnsi="Times New Roman"/>
          <w:b/>
          <w:spacing w:val="-1"/>
          <w:sz w:val="24"/>
          <w:szCs w:val="24"/>
        </w:rPr>
      </w:pPr>
    </w:p>
    <w:tbl>
      <w:tblPr>
        <w:tblStyle w:val="11"/>
        <w:tblW w:w="9889" w:type="dxa"/>
        <w:tblInd w:w="-113" w:type="dxa"/>
        <w:tblLook w:val="04A0" w:firstRow="1" w:lastRow="0" w:firstColumn="1" w:lastColumn="0" w:noHBand="0" w:noVBand="1"/>
      </w:tblPr>
      <w:tblGrid>
        <w:gridCol w:w="766"/>
        <w:gridCol w:w="2468"/>
        <w:gridCol w:w="1649"/>
        <w:gridCol w:w="2919"/>
        <w:gridCol w:w="2087"/>
      </w:tblGrid>
      <w:tr w:rsidR="00052640" w14:paraId="098B1796" w14:textId="77777777" w:rsidTr="00052640">
        <w:trPr>
          <w:trHeight w:val="16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01724" w14:textId="77777777" w:rsidR="00052640" w:rsidRDefault="00052640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№</w:t>
            </w:r>
          </w:p>
          <w:p w14:paraId="7E24804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</w:rPr>
              <w:t>этапа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A8A45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pacing w:val="-2"/>
                <w:sz w:val="24"/>
                <w:szCs w:val="24"/>
              </w:rPr>
              <w:t xml:space="preserve">Разделы (этапы) практики , виды учебной работы на практике, </w:t>
            </w:r>
            <w:r>
              <w:rPr>
                <w:rFonts w:ascii="Times New Roman" w:eastAsiaTheme="minorHAnsi" w:hAnsi="Times New Roman"/>
                <w:color w:val="000000"/>
                <w:sz w:val="24"/>
                <w:szCs w:val="24"/>
              </w:rPr>
              <w:t xml:space="preserve">включая самостоятельную работу  </w:t>
            </w:r>
            <w:r>
              <w:rPr>
                <w:rFonts w:ascii="Times New Roman" w:eastAsiaTheme="minorHAnsi" w:hAnsi="Times New Roman"/>
                <w:color w:val="000000"/>
                <w:spacing w:val="-1"/>
                <w:sz w:val="24"/>
                <w:szCs w:val="24"/>
              </w:rPr>
              <w:t>студентов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76EC8" w14:textId="77777777" w:rsidR="00052640" w:rsidRDefault="00052640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pacing w:val="-1"/>
                <w:sz w:val="24"/>
                <w:szCs w:val="24"/>
              </w:rPr>
              <w:t>Трудоемкость по этапам практики</w:t>
            </w:r>
          </w:p>
          <w:p w14:paraId="5DE1AFD8" w14:textId="77777777" w:rsidR="00052640" w:rsidRDefault="00052640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pacing w:val="-1"/>
                <w:sz w:val="24"/>
                <w:szCs w:val="24"/>
              </w:rPr>
              <w:t>(в часах)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3CC5C" w14:textId="77777777" w:rsidR="00052640" w:rsidRDefault="00052640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pacing w:val="-3"/>
                <w:sz w:val="24"/>
                <w:szCs w:val="24"/>
              </w:rPr>
              <w:t>Результаты обучения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3B107" w14:textId="77777777" w:rsidR="00052640" w:rsidRDefault="00052640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color w:val="000000"/>
                <w:spacing w:val="-3"/>
                <w:sz w:val="24"/>
                <w:szCs w:val="24"/>
              </w:rPr>
              <w:t>Формы отчётности</w:t>
            </w:r>
          </w:p>
        </w:tc>
      </w:tr>
      <w:tr w:rsidR="00052640" w14:paraId="16C54727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49841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1C963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ие в установочной и итоговой конференциях составление индивидуального плана работы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79149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D91D0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нания:</w:t>
            </w:r>
          </w:p>
          <w:p w14:paraId="4F5F8871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сторию, теорию, закономерности и  принципы построения и функционирования образовательных систем, роль и место образования в жизни личности и общества;</w:t>
            </w:r>
          </w:p>
          <w:p w14:paraId="1F023384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основы дидактики, основные принципы деятельностного подхода, виды и приемы современных образовательных технологий;</w:t>
            </w:r>
          </w:p>
          <w:p w14:paraId="327F07FA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ути достижения образовательных результатов в области ИКТ.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1BE10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невник практики</w:t>
            </w:r>
          </w:p>
        </w:tc>
      </w:tr>
      <w:tr w:rsidR="00052640" w14:paraId="01CA725A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766C1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DCDCF" w14:textId="77777777" w:rsidR="00052640" w:rsidRDefault="00052640">
            <w:pPr>
              <w:pStyle w:val="TableParagraph"/>
              <w:tabs>
                <w:tab w:val="left" w:pos="825"/>
                <w:tab w:val="left" w:pos="1503"/>
                <w:tab w:val="left" w:pos="1906"/>
                <w:tab w:val="left" w:pos="3621"/>
                <w:tab w:val="left" w:pos="8647"/>
              </w:tabs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Знакомство с нормативными </w:t>
            </w:r>
            <w:r>
              <w:rPr>
                <w:spacing w:val="-1"/>
                <w:sz w:val="24"/>
                <w:szCs w:val="24"/>
                <w:lang w:eastAsia="en-US"/>
              </w:rPr>
              <w:t xml:space="preserve">документами, </w:t>
            </w:r>
            <w:r>
              <w:rPr>
                <w:sz w:val="24"/>
                <w:szCs w:val="24"/>
                <w:lang w:eastAsia="en-US"/>
              </w:rPr>
              <w:t>регламентирующими работу учителя</w:t>
            </w:r>
            <w:r>
              <w:rPr>
                <w:spacing w:val="39"/>
                <w:sz w:val="24"/>
                <w:szCs w:val="24"/>
                <w:lang w:eastAsia="en-US"/>
              </w:rPr>
              <w:t xml:space="preserve"> </w:t>
            </w:r>
            <w:r>
              <w:rPr>
                <w:sz w:val="24"/>
                <w:szCs w:val="24"/>
                <w:lang w:eastAsia="en-US"/>
              </w:rPr>
              <w:t>физической</w:t>
            </w:r>
          </w:p>
          <w:p w14:paraId="650D53EA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ультуры, рабочими программами и применяемыми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УМК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9306B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34EBD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нания:</w:t>
            </w:r>
          </w:p>
          <w:p w14:paraId="0F1088A6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стории, теории, закономерностей и принципов построения и функционирования образовательных систем, роль и место образования в жизни личности и общества;</w:t>
            </w:r>
          </w:p>
          <w:p w14:paraId="0856EF92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основы дидактики, основные принципы деятельностного подхода, виды и приемы современных образовательных технологий;</w:t>
            </w:r>
          </w:p>
          <w:p w14:paraId="0A316E69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ути достижения образовательных результатов в области ИКТ.</w:t>
            </w:r>
          </w:p>
          <w:p w14:paraId="256578BB" w14:textId="77777777" w:rsidR="00052640" w:rsidRDefault="00052640" w:rsidP="00DE6E68">
            <w:pPr>
              <w:pStyle w:val="ad"/>
              <w:tabs>
                <w:tab w:val="left" w:pos="8647"/>
              </w:tabs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40D55575" w14:textId="77777777" w:rsidR="00052640" w:rsidRDefault="00052640" w:rsidP="00DE6E68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заимодействовать с другими специалистами в рамках психолого-медико- педагогического консилиума; соотносить виды адресной помощи с индивидуальными образовательными потребностями обучающихся</w:t>
            </w:r>
          </w:p>
          <w:p w14:paraId="533C33D5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нания:</w:t>
            </w:r>
          </w:p>
          <w:p w14:paraId="479D5369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инципы организации контроля и оценивания образовательных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результатов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; специальные технологии и методы, позволяющие проводить</w:t>
            </w:r>
            <w:r>
              <w:rPr>
                <w:rFonts w:ascii="Times New Roman" w:hAnsi="Times New Roman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коррекционно-развивающую работу с неуспевающими обучающимися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5C599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исьменный отчет</w:t>
            </w:r>
          </w:p>
        </w:tc>
      </w:tr>
      <w:tr w:rsidR="00052640" w14:paraId="0561531F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18C3C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DB3B7" w14:textId="77777777" w:rsidR="00052640" w:rsidRDefault="00052640">
            <w:pPr>
              <w:pStyle w:val="TableParagraph"/>
              <w:tabs>
                <w:tab w:val="left" w:pos="825"/>
                <w:tab w:val="left" w:pos="1503"/>
                <w:tab w:val="left" w:pos="1906"/>
                <w:tab w:val="left" w:pos="3621"/>
                <w:tab w:val="left" w:pos="8647"/>
              </w:tabs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Анализ нормативных </w:t>
            </w:r>
            <w:r>
              <w:rPr>
                <w:spacing w:val="-1"/>
                <w:sz w:val="24"/>
                <w:szCs w:val="24"/>
                <w:lang w:eastAsia="en-US"/>
              </w:rPr>
              <w:t xml:space="preserve">документов, </w:t>
            </w:r>
            <w:r>
              <w:rPr>
                <w:sz w:val="24"/>
                <w:szCs w:val="24"/>
                <w:lang w:eastAsia="en-US"/>
              </w:rPr>
              <w:t>регламентирующих работу учителя</w:t>
            </w:r>
            <w:r>
              <w:rPr>
                <w:spacing w:val="39"/>
                <w:sz w:val="24"/>
                <w:szCs w:val="24"/>
                <w:lang w:eastAsia="en-US"/>
              </w:rPr>
              <w:t xml:space="preserve"> </w:t>
            </w:r>
            <w:r>
              <w:rPr>
                <w:sz w:val="24"/>
                <w:szCs w:val="24"/>
                <w:lang w:eastAsia="en-US"/>
              </w:rPr>
              <w:t>физической</w:t>
            </w:r>
          </w:p>
          <w:p w14:paraId="48A43CC3" w14:textId="77777777" w:rsidR="00052640" w:rsidRDefault="00052640">
            <w:pPr>
              <w:pStyle w:val="TableParagraph"/>
              <w:tabs>
                <w:tab w:val="left" w:pos="825"/>
                <w:tab w:val="left" w:pos="1503"/>
                <w:tab w:val="left" w:pos="1906"/>
                <w:tab w:val="left" w:pos="3621"/>
                <w:tab w:val="left" w:pos="8647"/>
              </w:tabs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культуры, рабочей программы и применяемыми</w:t>
            </w:r>
            <w:r>
              <w:rPr>
                <w:spacing w:val="-1"/>
                <w:sz w:val="24"/>
                <w:szCs w:val="24"/>
                <w:lang w:eastAsia="en-US"/>
              </w:rPr>
              <w:t xml:space="preserve"> </w:t>
            </w:r>
            <w:r>
              <w:rPr>
                <w:sz w:val="24"/>
                <w:szCs w:val="24"/>
                <w:lang w:eastAsia="en-US"/>
              </w:rPr>
              <w:t>УМК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BD10A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F626C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577F9164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классифицировать образовательные системы и образовательные технологии; </w:t>
            </w:r>
          </w:p>
          <w:p w14:paraId="53F98018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атывать и применять отдельные компоненты основных и дополнительных образовательных программ в реальной и виртуальной образовательной среде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FF99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отчет</w:t>
            </w:r>
          </w:p>
        </w:tc>
      </w:tr>
      <w:tr w:rsidR="00052640" w14:paraId="1D9C3482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E8B21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C33AE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материальной базы и образовательной среды физической культуры школы, природного, социокультурного окружения образовательного учреждения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740A7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181B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33519F5F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атывать и применять отдельные компоненты основных и дополнительных образовательных программ в реальной и виртуальной образовательной среде</w:t>
            </w:r>
          </w:p>
          <w:p w14:paraId="5D5BD800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A65B2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отчет</w:t>
            </w:r>
          </w:p>
        </w:tc>
      </w:tr>
      <w:tr w:rsidR="00052640" w14:paraId="16CE670C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726B6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4D289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зучение индивидуальных стилей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общения </w:t>
            </w:r>
            <w:r>
              <w:rPr>
                <w:rFonts w:ascii="Times New Roman" w:hAnsi="Times New Roman"/>
                <w:sz w:val="24"/>
                <w:szCs w:val="24"/>
              </w:rPr>
              <w:t>учителя физической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культуры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9102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0DF41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2A719F2D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менять инструментарий и методы диагностики и оценки показателей уровня и динамики развития обучающихся; проводить педагогическую</w:t>
            </w:r>
          </w:p>
          <w:p w14:paraId="63F43DAA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нания:</w:t>
            </w:r>
          </w:p>
          <w:p w14:paraId="2BEE8511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законы развития личности и проявления личностных свойств, психологические законы периодизации и кризисов развития; психолого-педагогические технологии индивидуализации обучения, развития, воспитания; психолого-педагогические основы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учебной </w:t>
            </w:r>
            <w:r>
              <w:rPr>
                <w:rFonts w:ascii="Times New Roman" w:hAnsi="Times New Roman"/>
                <w:sz w:val="24"/>
                <w:szCs w:val="24"/>
              </w:rPr>
              <w:t>деятельности в части учета индивидуальных особенностей обучающихся.</w:t>
            </w:r>
          </w:p>
          <w:p w14:paraId="78739CA3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064D13A7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спользовать знания об особенностях гендерного развития обучающихся для планирования учебно-воспитательной работы; применять образовательные технологии для индивидуализации обучения, развития, воспитания; составлять (совместно с психологом и другими специалистами)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психолого-педагогическую  </w:t>
            </w:r>
            <w:r>
              <w:rPr>
                <w:rFonts w:ascii="Times New Roman" w:hAnsi="Times New Roman"/>
                <w:sz w:val="24"/>
                <w:szCs w:val="24"/>
              </w:rPr>
              <w:t>характеристику (портрет) личности обучающегося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799A6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 наблюдения</w:t>
            </w:r>
          </w:p>
        </w:tc>
      </w:tr>
      <w:tr w:rsidR="00052640" w14:paraId="6B5470C8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406DD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7F50C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Анализ видов деятельности учащихся на уроках физической культуры 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0A002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72D9D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нания:</w:t>
            </w:r>
          </w:p>
          <w:p w14:paraId="640DC569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сновы применения образовательных технологий (в том числе в условиях инклюзивного образовательного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процесса), необходимых для адресной работы с различными категориями обучающихся, в том числе с особыми образовательными потребностями; основные приемы и типологию технологий индивидуализации обучения 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B4434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ротокол наблюдения</w:t>
            </w:r>
          </w:p>
        </w:tc>
      </w:tr>
      <w:tr w:rsidR="00052640" w14:paraId="621178F8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78618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00DAE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успеваемости обучающихся на уроках физической культуры, способов контроля и коррекции результатов образовательного процесса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98036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873B4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нания:</w:t>
            </w:r>
          </w:p>
          <w:p w14:paraId="413BAEC3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инципы организации контроля и оценивания образовательных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результатов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; специальные технологии и методы, позволяющие проводить</w:t>
            </w:r>
            <w:r>
              <w:rPr>
                <w:rFonts w:ascii="Times New Roman" w:hAnsi="Times New Roman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коррекционно-развивающую работу с неуспевающими обучающимися образовательных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результатов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; специальные технологии и методы, позволяющие проводить</w:t>
            </w:r>
            <w:r>
              <w:rPr>
                <w:rFonts w:ascii="Times New Roman" w:hAnsi="Times New Roman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коррекционно-развивающую работу с неуспевающими обучающимися образовательных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результатов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; специальные технологии и методы, позволяющие проводить</w:t>
            </w:r>
            <w:r>
              <w:rPr>
                <w:rFonts w:ascii="Times New Roman" w:hAnsi="Times New Roman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коррекционно-развивающую работу с неуспевающими обучающимися.</w:t>
            </w:r>
          </w:p>
          <w:p w14:paraId="29AC37AC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4EE08A3D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именять инструментарий и методы диагностики и оценки показателей уровня и динамики развития обучающихся; проводить педагогическую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диагностику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неуспеваемости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.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42E50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ротокол наблюдения</w:t>
            </w:r>
          </w:p>
        </w:tc>
      </w:tr>
      <w:tr w:rsidR="00052640" w14:paraId="3258C1B4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AADFD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B254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состояния здоровья и уровня физического развития и подготовленности обучающихся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31E2C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98023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3CD585D3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заимодействовать с другими специалистами в рамках психолого-медико- педагогического консилиума; соотносить виды адресной помощи с индивидуальными образовательными потребностями обучающихся ИОПК.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BB196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Листок здоровья, протоколы предварительного тестирования физической подготовленности</w:t>
            </w:r>
          </w:p>
        </w:tc>
      </w:tr>
      <w:tr w:rsidR="00052640" w14:paraId="46F2733C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BD3AF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4AA60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существление контроля физического развития и подготовленности обучающихся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921DC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4A77F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793AA446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именять инструментарий и методы диагностики и оценки показателей уровня и динамики развития обучающихся; проводить педагогическую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диагностику </w:t>
            </w:r>
            <w:r>
              <w:rPr>
                <w:rFonts w:ascii="Times New Roman" w:hAnsi="Times New Roman"/>
                <w:sz w:val="24"/>
                <w:szCs w:val="24"/>
              </w:rPr>
              <w:t>неуспеваемости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.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D1C45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тестирования физического развития и подготовленности</w:t>
            </w:r>
          </w:p>
        </w:tc>
      </w:tr>
      <w:tr w:rsidR="00052640" w14:paraId="4BA6723C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9B6A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60A73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способов образовательной деятельности, в том числе с использованием электронных и дистанционных технологий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BA88E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E3411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5CB039E7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классифицировать образовательные системы и образовательные технологии; </w:t>
            </w:r>
          </w:p>
          <w:p w14:paraId="6FAA48ED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атывать и применять отдельные компоненты основных и дополнительных образовательных программ в реальной и виртуальной образовательной среде 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CAF85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кументы планирования и реализации занятий при дистанционном формате обучения</w:t>
            </w:r>
          </w:p>
        </w:tc>
      </w:tr>
      <w:tr w:rsidR="00052640" w14:paraId="51FF7F6E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93772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0ED7B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готовка эссе «Я – учитель»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32BBA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14036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Знания:</w:t>
            </w:r>
          </w:p>
          <w:p w14:paraId="50290F97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стории, теории, закономерности и  принципы построения и функционирования образовательных систем, роль и место образования в жизни личности и общества;</w:t>
            </w:r>
          </w:p>
          <w:p w14:paraId="5247E1A1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основы дидактики, основные принципы деятельностного подхода, виды и приемы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современных образовательных технологий;</w:t>
            </w:r>
          </w:p>
          <w:p w14:paraId="2AA7CC29" w14:textId="77777777" w:rsidR="00052640" w:rsidRDefault="00052640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ути достижения образовательных результатов в области ИКТ.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FFF3D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исьменный отчет</w:t>
            </w:r>
          </w:p>
        </w:tc>
      </w:tr>
      <w:tr w:rsidR="00052640" w14:paraId="1FF74F6B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8889D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BDDD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результатов практики, написание и защита отчета.</w:t>
            </w:r>
          </w:p>
          <w:p w14:paraId="16D97E10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5D6D3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F1A2B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142BC255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заимодействовать с другими специалистами в рамках психолого-медико- педагогического консилиума; соотносить виды адресной помощи с индивидуальными образовательными потребностями обучающихся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B0121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невник практики</w:t>
            </w:r>
          </w:p>
        </w:tc>
      </w:tr>
      <w:tr w:rsidR="00052640" w14:paraId="20C6E11D" w14:textId="77777777" w:rsidTr="00052640">
        <w:trPr>
          <w:trHeight w:val="292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7C3B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E4C2" w14:textId="77777777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готовка и участие в «круглом столе»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4D419" w14:textId="77777777" w:rsidR="00052640" w:rsidRDefault="00052640">
            <w:pPr>
              <w:tabs>
                <w:tab w:val="left" w:pos="825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3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992F4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мения:</w:t>
            </w:r>
          </w:p>
          <w:p w14:paraId="1AC78C9C" w14:textId="77777777" w:rsidR="00052640" w:rsidRDefault="00052640">
            <w:pPr>
              <w:pStyle w:val="ad"/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заимодействовать с другими специалистами в рамках психолого-медико- педагогического консилиума; соотносить виды адресной помощи с индивидуальными образовательными потребностями обучающихся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9FAC9" w14:textId="77777777" w:rsidR="00052640" w:rsidRDefault="00052640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невник практики</w:t>
            </w:r>
          </w:p>
        </w:tc>
      </w:tr>
      <w:tr w:rsidR="00052640" w14:paraId="1F681E1F" w14:textId="77777777" w:rsidTr="00052640">
        <w:trPr>
          <w:trHeight w:val="292"/>
        </w:trPr>
        <w:tc>
          <w:tcPr>
            <w:tcW w:w="3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6E530" w14:textId="7AF7DC28" w:rsidR="00052640" w:rsidRDefault="00052640">
            <w:pPr>
              <w:shd w:val="clear" w:color="auto" w:fill="FFFFFF"/>
              <w:tabs>
                <w:tab w:val="left" w:pos="825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Всего </w:t>
            </w:r>
            <w:r w:rsidR="00DE6E68">
              <w:rPr>
                <w:rFonts w:ascii="Times New Roman" w:hAnsi="Times New Roman"/>
                <w:sz w:val="24"/>
                <w:szCs w:val="24"/>
              </w:rPr>
              <w:t>часов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66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31922" w14:textId="1F1CBF22" w:rsidR="00052640" w:rsidRDefault="00DE6E68" w:rsidP="00DE6E68">
            <w:pPr>
              <w:tabs>
                <w:tab w:val="left" w:pos="372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="00052640">
              <w:rPr>
                <w:rFonts w:ascii="Times New Roman" w:hAnsi="Times New Roman"/>
                <w:sz w:val="24"/>
                <w:szCs w:val="24"/>
              </w:rPr>
              <w:t>324</w:t>
            </w:r>
          </w:p>
        </w:tc>
      </w:tr>
    </w:tbl>
    <w:p w14:paraId="78584CF9" w14:textId="77777777" w:rsidR="00052640" w:rsidRDefault="00052640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6E8DD1C2" w14:textId="77777777" w:rsidR="00052640" w:rsidRDefault="00052640" w:rsidP="00052640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i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ПРОВЕДЕНИЕ ПРАКТИКИ НАПРАВЛЕНО НА ФОРМИРОВАНИЕ СЛЕДУЮЩИХ КОМПЕТЕНЦИЙ:</w:t>
      </w:r>
    </w:p>
    <w:tbl>
      <w:tblPr>
        <w:tblStyle w:val="af7"/>
        <w:tblW w:w="9634" w:type="dxa"/>
        <w:tblInd w:w="0" w:type="dxa"/>
        <w:tblLook w:val="04A0" w:firstRow="1" w:lastRow="0" w:firstColumn="1" w:lastColumn="0" w:noHBand="0" w:noVBand="1"/>
      </w:tblPr>
      <w:tblGrid>
        <w:gridCol w:w="4248"/>
        <w:gridCol w:w="5386"/>
      </w:tblGrid>
      <w:tr w:rsidR="00FA201F" w14:paraId="32933375" w14:textId="77777777" w:rsidTr="00FA201F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B3507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Наименование категории (группы) </w:t>
            </w:r>
          </w:p>
          <w:p w14:paraId="026E17E0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компетенций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6A70B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Код и наименование компетенций</w:t>
            </w:r>
          </w:p>
        </w:tc>
      </w:tr>
      <w:tr w:rsidR="00FA201F" w14:paraId="62BF369E" w14:textId="77777777" w:rsidTr="00FA201F"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9CD8B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Универсальные компетенции</w:t>
            </w:r>
          </w:p>
        </w:tc>
      </w:tr>
      <w:tr w:rsidR="00FA201F" w14:paraId="2F5619A5" w14:textId="77777777" w:rsidTr="00FA201F">
        <w:trPr>
          <w:trHeight w:val="42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F4588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Командная работа и лидерство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B4F17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УК-3 Способен осуществлять социальное взаимодействие и реализовывать свою роль в команде</w:t>
            </w:r>
          </w:p>
        </w:tc>
      </w:tr>
      <w:tr w:rsidR="00FA201F" w14:paraId="2CAADF28" w14:textId="77777777" w:rsidTr="00FA201F">
        <w:trPr>
          <w:trHeight w:val="42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2A530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  <w:lang w:eastAsia="ru-RU"/>
              </w:rPr>
              <w:t>Коммуникация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7D889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</w:rPr>
              <w:t>УК-4. Способен осуществлять деловую коммуникацию в устной и письменной формах на государственном языке РФ и иностранном (</w:t>
            </w:r>
            <w:proofErr w:type="spellStart"/>
            <w:r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</w:rPr>
              <w:t>ых</w:t>
            </w:r>
            <w:proofErr w:type="spellEnd"/>
            <w:r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</w:rPr>
              <w:t>) языке (ах)</w:t>
            </w:r>
          </w:p>
        </w:tc>
      </w:tr>
      <w:tr w:rsidR="00FA201F" w14:paraId="52631023" w14:textId="77777777" w:rsidTr="00FA201F"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FBDDA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бщепрофессиональные компетенции</w:t>
            </w:r>
          </w:p>
        </w:tc>
      </w:tr>
      <w:tr w:rsidR="00FA201F" w14:paraId="278E28E0" w14:textId="77777777" w:rsidTr="00FA201F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EF48B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ормативные основания профессиональной деятельности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84C90" w14:textId="77777777" w:rsidR="00FA201F" w:rsidRDefault="00FA201F">
            <w:pPr>
              <w:pStyle w:val="ad"/>
              <w:tabs>
                <w:tab w:val="left" w:pos="8647"/>
              </w:tabs>
              <w:spacing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ПК-1. Способен осуществлять профессиональную деятельность в соответствии с нормативными правовыми актами в сфере образования и нормами профессиональной этики</w:t>
            </w:r>
          </w:p>
        </w:tc>
      </w:tr>
    </w:tbl>
    <w:p w14:paraId="59DA7E1C" w14:textId="77777777" w:rsidR="00052640" w:rsidRDefault="00052640" w:rsidP="00052640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индивидуальное задание</w:t>
      </w:r>
    </w:p>
    <w:p w14:paraId="2E24CD38" w14:textId="77777777" w:rsidR="00052640" w:rsidRDefault="00052640" w:rsidP="00052640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4E1970A" w14:textId="77777777" w:rsidR="00052640" w:rsidRDefault="00052640" w:rsidP="00052640">
      <w:pP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464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1E0" w:firstRow="1" w:lastRow="1" w:firstColumn="1" w:lastColumn="1" w:noHBand="0" w:noVBand="0"/>
      </w:tblPr>
      <w:tblGrid>
        <w:gridCol w:w="4254"/>
        <w:gridCol w:w="1537"/>
        <w:gridCol w:w="1586"/>
        <w:gridCol w:w="2087"/>
      </w:tblGrid>
      <w:tr w:rsidR="00052640" w14:paraId="526CF0CD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6D6C2F3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0"/>
              <w:right w:val="single" w:sz="4" w:space="0" w:color="00000A"/>
            </w:tcBorders>
            <w:vAlign w:val="center"/>
            <w:hideMark/>
          </w:tcPr>
          <w:p w14:paraId="6A5CA0A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7E8D2087" w14:textId="6FCD40BC" w:rsidR="00052640" w:rsidRDefault="00DE6E68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Отметка о </w:t>
            </w:r>
            <w:r w:rsidR="00052640">
              <w:rPr>
                <w:rFonts w:ascii="Times New Roman" w:hAnsi="Times New Roman"/>
                <w:b/>
                <w:sz w:val="24"/>
                <w:szCs w:val="24"/>
              </w:rPr>
              <w:t>выполнени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и</w:t>
            </w: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vAlign w:val="center"/>
            <w:hideMark/>
          </w:tcPr>
          <w:p w14:paraId="0725DBC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052640" w14:paraId="2AC1684B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85ED951" w14:textId="77777777" w:rsidR="00052640" w:rsidRDefault="00052640">
            <w:pPr>
              <w:tabs>
                <w:tab w:val="left" w:pos="33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ие во вступительной -конференции по практике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9C3C108" w14:textId="48E1FB19" w:rsidR="00052640" w:rsidRPr="00810C54" w:rsidRDefault="00052640">
            <w:pPr>
              <w:spacing w:after="0" w:line="240" w:lineRule="auto"/>
              <w:jc w:val="both"/>
              <w:rPr>
                <w:rFonts w:ascii="Times New Roman" w:hAnsi="Times New Roman"/>
                <w:bCs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5D12A1E" w14:textId="206AD99B" w:rsidR="00052640" w:rsidRPr="00810C54" w:rsidRDefault="00052640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449B569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052640" w14:paraId="5DCBCB8F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CAD558" w14:textId="77777777" w:rsidR="00052640" w:rsidRDefault="00052640">
            <w:pPr>
              <w:tabs>
                <w:tab w:val="left" w:pos="33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индивидуального задания и графика прохождения практик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8677179" w14:textId="3E2ADBE3" w:rsidR="00052640" w:rsidRPr="00810C54" w:rsidRDefault="00052640">
            <w:pPr>
              <w:spacing w:after="0" w:line="240" w:lineRule="auto"/>
              <w:jc w:val="both"/>
              <w:rPr>
                <w:rFonts w:ascii="Times New Roman" w:hAnsi="Times New Roman"/>
                <w:bCs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3792D5D" w14:textId="77777777" w:rsidR="00052640" w:rsidRPr="00810C54" w:rsidRDefault="00052640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ACE0CBF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ндивидуальный план и график в дневнике практики</w:t>
            </w:r>
          </w:p>
        </w:tc>
      </w:tr>
      <w:tr w:rsidR="00052640" w14:paraId="0F8B3CC6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D146C" w14:textId="77777777" w:rsidR="00052640" w:rsidRDefault="00052640">
            <w:pPr>
              <w:tabs>
                <w:tab w:val="left" w:pos="330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хождения инструктажей по технике безопасности, правилам внутреннего распорядка и пожарной безопасности образовательной организаци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E156D85" w14:textId="0BBA932F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7174B94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3BB3274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076A6916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BA726FB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знакомление с материалами официального сайта образовательной организации </w:t>
            </w:r>
          </w:p>
          <w:p w14:paraId="068F6E16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77F020E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7EB889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E7A5DBA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052640" w14:paraId="281575D6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84E3388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ление рабочего графика на период практик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B1BA746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EECEB1E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204AAB4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бочий график в дневнике практики</w:t>
            </w:r>
          </w:p>
        </w:tc>
      </w:tr>
      <w:tr w:rsidR="00052640" w14:paraId="3CA8EED4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A56604B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документами  по технике безопасности, пожарной безопасности, охране труда, правилах внутреннего распорядка образовательной организации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EB8F703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8E8F8CB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C9D6141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052640" w14:paraId="1D95D905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7DF0A5E" w14:textId="77777777" w:rsidR="00052640" w:rsidRDefault="00052640">
            <w:pPr>
              <w:pStyle w:val="TableParagraph"/>
              <w:tabs>
                <w:tab w:val="left" w:pos="1503"/>
                <w:tab w:val="left" w:pos="1906"/>
                <w:tab w:val="left" w:pos="3621"/>
              </w:tabs>
              <w:spacing w:line="254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Анализ  нормативных </w:t>
            </w:r>
            <w:r>
              <w:rPr>
                <w:spacing w:val="-1"/>
                <w:sz w:val="24"/>
                <w:szCs w:val="24"/>
                <w:lang w:eastAsia="en-US"/>
              </w:rPr>
              <w:t xml:space="preserve">документов, </w:t>
            </w:r>
            <w:r>
              <w:rPr>
                <w:sz w:val="24"/>
                <w:szCs w:val="24"/>
                <w:lang w:eastAsia="en-US"/>
              </w:rPr>
              <w:t>регламентирующих работу учителя</w:t>
            </w:r>
            <w:r>
              <w:rPr>
                <w:spacing w:val="39"/>
                <w:sz w:val="24"/>
                <w:szCs w:val="24"/>
                <w:lang w:eastAsia="en-US"/>
              </w:rPr>
              <w:t xml:space="preserve"> </w:t>
            </w:r>
            <w:r>
              <w:rPr>
                <w:sz w:val="24"/>
                <w:szCs w:val="24"/>
                <w:lang w:eastAsia="en-US"/>
              </w:rPr>
              <w:t>физической культуры, рабочими программами и применяемыми</w:t>
            </w:r>
            <w:r>
              <w:rPr>
                <w:spacing w:val="-1"/>
                <w:sz w:val="24"/>
                <w:szCs w:val="24"/>
                <w:lang w:eastAsia="en-US"/>
              </w:rPr>
              <w:t xml:space="preserve"> </w:t>
            </w:r>
            <w:r>
              <w:rPr>
                <w:sz w:val="24"/>
                <w:szCs w:val="24"/>
                <w:lang w:eastAsia="en-US"/>
              </w:rPr>
              <w:t>УМК в _____________ классе</w:t>
            </w:r>
          </w:p>
          <w:p w14:paraId="029D7957" w14:textId="77777777" w:rsidR="00052640" w:rsidRDefault="00052640">
            <w:pPr>
              <w:pStyle w:val="TableParagraph"/>
              <w:tabs>
                <w:tab w:val="left" w:pos="1503"/>
                <w:tab w:val="left" w:pos="1906"/>
                <w:tab w:val="left" w:pos="3621"/>
              </w:tabs>
              <w:spacing w:line="254" w:lineRule="auto"/>
              <w:rPr>
                <w:sz w:val="24"/>
                <w:szCs w:val="24"/>
                <w:lang w:eastAsia="en-US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44B321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C98DF7E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FC2C1E8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отчет</w:t>
            </w:r>
          </w:p>
        </w:tc>
      </w:tr>
      <w:tr w:rsidR="00052640" w14:paraId="291AEB1D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8B3527C" w14:textId="77777777" w:rsidR="00052640" w:rsidRDefault="00052640">
            <w:pPr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нормативных и рабочих документов по организации и проведению дополнительного образования по физической культуре для _____________ класса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2702555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354EFE5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C83D8A4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отчет</w:t>
            </w:r>
          </w:p>
        </w:tc>
      </w:tr>
      <w:tr w:rsidR="00052640" w14:paraId="43D2C9F4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8BA81B8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материальной базы и образовательной среды физической культуры, природного, социокультурного окружения образовательной организаци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60F1C93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CC81E1A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4379818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отчет</w:t>
            </w:r>
          </w:p>
        </w:tc>
      </w:tr>
      <w:tr w:rsidR="00052640" w14:paraId="18366158" w14:textId="77777777" w:rsidTr="00052640">
        <w:trPr>
          <w:trHeight w:val="416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89A6B70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расписанием учебных и внеурочных занятий, календарем соревнований и физкультурно-оздоровительных мероприятий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7185A57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C4E8D5A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1960E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отчет</w:t>
            </w:r>
          </w:p>
        </w:tc>
      </w:tr>
      <w:tr w:rsidR="00052640" w14:paraId="18A4EB37" w14:textId="77777777" w:rsidTr="00052640">
        <w:trPr>
          <w:trHeight w:val="1303"/>
        </w:trPr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94120AB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Ознакомление с особенностями учащихся ___________ класса: </w:t>
            </w:r>
          </w:p>
          <w:p w14:paraId="528F26B2" w14:textId="77777777" w:rsidR="00052640" w:rsidRDefault="00052640">
            <w:pPr>
              <w:numPr>
                <w:ilvl w:val="0"/>
                <w:numId w:val="3"/>
              </w:numPr>
              <w:tabs>
                <w:tab w:val="left" w:pos="284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стоянием здоровья;</w:t>
            </w:r>
          </w:p>
          <w:p w14:paraId="58CC6E21" w14:textId="77777777" w:rsidR="00052640" w:rsidRDefault="00052640">
            <w:pPr>
              <w:pStyle w:val="af5"/>
              <w:numPr>
                <w:ilvl w:val="0"/>
                <w:numId w:val="5"/>
              </w:numPr>
              <w:spacing w:after="0" w:line="240" w:lineRule="auto"/>
              <w:ind w:left="0" w:hanging="142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физическим развитием и подготовленностью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5A9BE4E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BF699C4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E75CF77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Листок здоровья, протоколы предварительного тестирования физической подготовленности</w:t>
            </w:r>
          </w:p>
        </w:tc>
      </w:tr>
      <w:tr w:rsidR="00052640" w14:paraId="7F0419FE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E04E70" w14:textId="77777777" w:rsidR="00052640" w:rsidRDefault="00052640">
            <w:pPr>
              <w:tabs>
                <w:tab w:val="left" w:pos="284"/>
              </w:tabs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видов деятельности учащихся на уроках физической культуры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D2DCDA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37EEB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9CCC09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 наблюдения</w:t>
            </w:r>
          </w:p>
        </w:tc>
      </w:tr>
      <w:tr w:rsidR="00052640" w14:paraId="3B79558E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B6622A1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зучение индивидуальных стилей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общения </w:t>
            </w:r>
            <w:r>
              <w:rPr>
                <w:rFonts w:ascii="Times New Roman" w:hAnsi="Times New Roman"/>
                <w:sz w:val="24"/>
                <w:szCs w:val="24"/>
              </w:rPr>
              <w:t>учителя физической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культуры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84B4FFA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C4833AF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8F3C92A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 наблюдения</w:t>
            </w:r>
          </w:p>
        </w:tc>
      </w:tr>
      <w:tr w:rsidR="00052640" w14:paraId="6BC0B740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8D407D2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существление контроля физического развития и подготовленности обучающихся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93CD7F5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5B595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83FE55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тестирования физического развития и подготовленности</w:t>
            </w:r>
          </w:p>
        </w:tc>
      </w:tr>
      <w:tr w:rsidR="00052640" w14:paraId="1CED5E89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B43112D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способов образовательной деятельности, в том числе с использованием электронных и дистанционных технологий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6F6E029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802658E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EFEB833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кументы планирования и реализации занятий при дистанционном формате обучения</w:t>
            </w:r>
          </w:p>
        </w:tc>
      </w:tr>
      <w:tr w:rsidR="00052640" w14:paraId="55F34EB3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5077B9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готовка эссе «Я – учитель»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F0DD8C2" w14:textId="3E6F3E1C" w:rsidR="00052640" w:rsidRDefault="00810C5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 неделя</w:t>
            </w: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418189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1356BC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052640" w14:paraId="532695D9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1F1226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ие в собраниях бригады практикантов в формате онлайн конференций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D0835F0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еженедельно</w:t>
            </w:r>
          </w:p>
          <w:p w14:paraId="2F0A1506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0D5630B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5456B00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052640" w14:paraId="6E88EABD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A4F7E2D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писание отчета по практике.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A83DBF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 неделя</w:t>
            </w: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55811C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46D5E8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чет в дневнике практики</w:t>
            </w:r>
          </w:p>
        </w:tc>
      </w:tr>
      <w:tr w:rsidR="00052640" w14:paraId="088C76AE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5A23D1D" w14:textId="47F4C0E0" w:rsidR="00052640" w:rsidRDefault="00052640">
            <w:pPr>
              <w:pStyle w:val="TableParagraph"/>
              <w:spacing w:line="254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Участие в итоговой конференции.</w:t>
            </w:r>
          </w:p>
          <w:p w14:paraId="0C0F3D1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FA7F7C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 неделя</w:t>
            </w: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9DA0F6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D8E728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стный отчет.</w:t>
            </w:r>
          </w:p>
          <w:p w14:paraId="4CCDA70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052640" w14:paraId="26DBD420" w14:textId="77777777" w:rsidTr="00052640">
        <w:tc>
          <w:tcPr>
            <w:tcW w:w="45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A86759" w14:textId="3039653C" w:rsidR="00052640" w:rsidRDefault="00052640" w:rsidP="00DE6E68">
            <w:pPr>
              <w:pStyle w:val="af5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ление документов отчетности и предоставление его руководителю практики для промежуточной аттестации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91957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 неделя</w:t>
            </w:r>
          </w:p>
        </w:tc>
        <w:tc>
          <w:tcPr>
            <w:tcW w:w="14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20427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A36EB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кументы отчетности</w:t>
            </w:r>
          </w:p>
        </w:tc>
      </w:tr>
    </w:tbl>
    <w:p w14:paraId="5A65A172" w14:textId="24ED68DE" w:rsidR="00052640" w:rsidRDefault="00052640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42DCDDB9" w14:textId="2E32CA37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6D8468CF" w14:textId="0BB5BC52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560657A6" w14:textId="4C5D6E8B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3766B246" w14:textId="79D1F0DB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06120211" w14:textId="7BE5E711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3DDE6D6A" w14:textId="19184743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5372A151" w14:textId="6FA3814E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6EA48837" w14:textId="390AA1FD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67F53210" w14:textId="448E70C5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2789110E" w14:textId="5060179B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11768721" w14:textId="0B2AAD19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7F3F3CB8" w14:textId="3809583A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598A8CCC" w14:textId="3348653F" w:rsidR="00DE6E68" w:rsidRDefault="00DE6E68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  <w:lang w:eastAsia="ru-RU"/>
        </w:rPr>
      </w:pPr>
    </w:p>
    <w:p w14:paraId="07EF79BE" w14:textId="77777777" w:rsidR="00052640" w:rsidRDefault="00052640" w:rsidP="00052640">
      <w:pPr>
        <w:shd w:val="clear" w:color="auto" w:fill="FFFFFF"/>
        <w:spacing w:after="0" w:line="240" w:lineRule="auto"/>
        <w:rPr>
          <w:rFonts w:ascii="Times New Roman" w:hAnsi="Times New Roman"/>
          <w:b/>
          <w:spacing w:val="-1"/>
          <w:sz w:val="24"/>
          <w:szCs w:val="24"/>
        </w:rPr>
      </w:pPr>
    </w:p>
    <w:p w14:paraId="091E3403" w14:textId="77777777" w:rsidR="00052640" w:rsidRDefault="00052640" w:rsidP="00052640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РАБОЧИЙ ГРАФИК ПРОВЕДЕНИЯ ОЗНАКОМИТЕЛЬНОЙ ПРАКТИКИ </w:t>
      </w:r>
    </w:p>
    <w:p w14:paraId="66BDFD3A" w14:textId="77777777" w:rsidR="00052640" w:rsidRDefault="00052640" w:rsidP="00052640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21A8855F" w14:textId="77777777" w:rsidR="00052640" w:rsidRDefault="00052640" w:rsidP="00052640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5911452F" w14:textId="77777777" w:rsidR="00052640" w:rsidRDefault="00052640" w:rsidP="00052640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tbl>
      <w:tblPr>
        <w:tblStyle w:val="af7"/>
        <w:tblW w:w="949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122"/>
        <w:gridCol w:w="907"/>
        <w:gridCol w:w="907"/>
        <w:gridCol w:w="907"/>
        <w:gridCol w:w="907"/>
        <w:gridCol w:w="907"/>
        <w:gridCol w:w="845"/>
        <w:gridCol w:w="62"/>
        <w:gridCol w:w="907"/>
        <w:gridCol w:w="24"/>
      </w:tblGrid>
      <w:tr w:rsidR="00052640" w14:paraId="2F4AF99B" w14:textId="77777777" w:rsidTr="00DE6E68">
        <w:tc>
          <w:tcPr>
            <w:tcW w:w="31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7F45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0E85866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3381B3E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53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F44E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 xml:space="preserve">Недели </w:t>
            </w:r>
          </w:p>
        </w:tc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38DF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Всего</w:t>
            </w:r>
          </w:p>
        </w:tc>
      </w:tr>
      <w:tr w:rsidR="00052640" w14:paraId="15FE3276" w14:textId="77777777" w:rsidTr="00DE6E68">
        <w:trPr>
          <w:gridAfter w:val="1"/>
          <w:wAfter w:w="24" w:type="dxa"/>
          <w:cantSplit/>
          <w:trHeight w:val="533"/>
        </w:trPr>
        <w:tc>
          <w:tcPr>
            <w:tcW w:w="3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668D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1603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1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502D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A91F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DF8A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4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A3082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5</w:t>
            </w: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3CA6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6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805AB" w14:textId="77777777" w:rsidR="00052640" w:rsidRDefault="00052640">
            <w:pP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511ACF55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29B5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Участие во вступительной и заключительной конференции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DC3C7" w14:textId="1398260C" w:rsidR="00052640" w:rsidRDefault="00281F3B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C701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561D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88C5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CC7C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85BBC" w14:textId="4EF85793" w:rsidR="00052640" w:rsidRDefault="00281F3B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2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3F140" w14:textId="28448B9A" w:rsidR="00052640" w:rsidRDefault="00281F3B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4</w:t>
            </w:r>
          </w:p>
        </w:tc>
      </w:tr>
      <w:tr w:rsidR="00052640" w14:paraId="47B6790D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0DAB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Ознакомление с учебной и неурочной работой профильной организации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3EC29" w14:textId="68A232E8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AB85" w14:textId="2C30D683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C0A3A" w14:textId="55580125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FEC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A07F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11F2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59F8A" w14:textId="568A1C2F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71400F22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ED4B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знакомление с  техникой безопасности, </w:t>
            </w: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жарной безопасности, охраной труда, правилам внутреннего распорядка организации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61E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BAF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FB76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B839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4394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5670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41E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6682D68F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91D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материально-техническим оснащением и условиями образовательного процесса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50D7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2940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6A04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5AD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93AF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591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DCF9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1072768E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E16F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особенностями учащихся и видами  их деятельности на уроках физической культуры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2A7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FF37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AE6F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BF61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D829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79C5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AC5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25302927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AE85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зучение индивидуальных стилей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общения </w:t>
            </w:r>
            <w:r>
              <w:rPr>
                <w:rFonts w:ascii="Times New Roman" w:hAnsi="Times New Roman"/>
                <w:sz w:val="24"/>
                <w:szCs w:val="24"/>
              </w:rPr>
              <w:t>учителя физической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культуры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0721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62C2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7E25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73E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63A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4AA8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E8F6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3CD843AC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782A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успеваемости обучающихся на уроках физической культуры, способов контроля и коррекции результатов образовательного процесса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1C9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152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D877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390F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D234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03D6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1737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4FAB63FE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8FF5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состояния здоровья и уровня физического развития и подготовленности обучающихся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88EF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2465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16DE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2A2F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1D7D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EFE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C5AF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17EAC9BD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7D71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существление контроля физического развития и подготовленности обучающихся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2B88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E484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84E1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7E6C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E0D4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4F9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9EB7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577C71E4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A102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Анализ способов образовательной деятельности, в том числе с использованием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электронных и дистанционных технологий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A6B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D90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4C8D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AD8F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37B2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D90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262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6B38B41E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A109E" w14:textId="77777777" w:rsidR="00052640" w:rsidRDefault="00052640">
            <w:pPr>
              <w:pStyle w:val="a5"/>
              <w:spacing w:before="0" w:beforeAutospacing="0" w:after="0" w:afterAutospacing="0"/>
              <w:rPr>
                <w:color w:val="000000"/>
                <w:spacing w:val="7"/>
                <w:lang w:eastAsia="en-US"/>
              </w:rPr>
            </w:pPr>
            <w:r>
              <w:rPr>
                <w:lang w:eastAsia="en-US"/>
              </w:rPr>
              <w:t>Подготовка эссе «Я – учитель»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609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E0A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1C91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CC12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3BA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2FC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078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0CD18316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2D9B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ие в собраниях бригады практикантов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6857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AED3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A24C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A88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958D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29A6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614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18657F48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E9B4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Консультации с руководителями практики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742F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C21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F8E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D464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1C1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95AE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2208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65773F46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AA2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Работа с отчетной документацией по практике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C481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CE3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B88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378D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E1B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6D42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56A2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3AE2FD71" w14:textId="77777777" w:rsidTr="00DE6E68">
        <w:trPr>
          <w:gridAfter w:val="1"/>
          <w:wAfter w:w="24" w:type="dxa"/>
          <w:trHeight w:val="68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3551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зучение литературы и интернет-ресурсов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44C7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552E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A6F8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5D22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236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9804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128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pacing w:val="7"/>
                <w:sz w:val="24"/>
                <w:szCs w:val="24"/>
              </w:rPr>
            </w:pPr>
          </w:p>
        </w:tc>
      </w:tr>
      <w:tr w:rsidR="00052640" w14:paraId="22A89ECF" w14:textId="77777777" w:rsidTr="00DE6E68">
        <w:trPr>
          <w:gridAfter w:val="1"/>
          <w:wAfter w:w="24" w:type="dxa"/>
          <w:trHeight w:val="44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1B291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C285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45E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AA70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697E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430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094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7E42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24</w:t>
            </w:r>
          </w:p>
        </w:tc>
      </w:tr>
    </w:tbl>
    <w:p w14:paraId="39E141BE" w14:textId="77777777" w:rsidR="00052640" w:rsidRDefault="00052640" w:rsidP="0005264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11A3E800" w14:textId="77777777" w:rsidR="00052640" w:rsidRDefault="00052640" w:rsidP="00052640">
      <w:pPr>
        <w:pStyle w:val="af5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ВЕДЕНИЕ ИНСТРУКТАЖЕЙ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2610"/>
        <w:gridCol w:w="1597"/>
        <w:gridCol w:w="2304"/>
        <w:gridCol w:w="2296"/>
      </w:tblGrid>
      <w:tr w:rsidR="00052640" w14:paraId="560CF45A" w14:textId="77777777" w:rsidTr="00FA201F">
        <w:trPr>
          <w:trHeight w:val="1272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7F08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№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39BE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FADA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4B76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BDF9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052640" w14:paraId="672B1382" w14:textId="77777777" w:rsidTr="00052640">
        <w:trPr>
          <w:trHeight w:val="70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6F46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FAA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07DA760D" w14:textId="518C2CEA" w:rsidR="00DE6E68" w:rsidRDefault="00DE6E68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F7C67" w14:textId="2922680F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477A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EFB4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052640" w14:paraId="584EB88A" w14:textId="77777777" w:rsidTr="00052640">
        <w:trPr>
          <w:trHeight w:val="70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842F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D9DF3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15150" w14:textId="27FED0E1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9425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2694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052640" w14:paraId="315986F3" w14:textId="77777777" w:rsidTr="00052640">
        <w:trPr>
          <w:trHeight w:val="70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A72D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5048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BF8D4" w14:textId="75A021E0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5968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DD8F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052640" w14:paraId="365D6908" w14:textId="77777777" w:rsidTr="00052640">
        <w:trPr>
          <w:trHeight w:val="70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ADE7C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61C7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E6D12" w14:textId="1B407BEC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11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1A0A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3893387D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2EAF26C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ТРЕБОВАНИЯ К ПРАКТИКЕ</w:t>
      </w:r>
    </w:p>
    <w:p w14:paraId="0A62D900" w14:textId="77777777" w:rsidR="00052640" w:rsidRDefault="00052640" w:rsidP="00052640">
      <w:pPr>
        <w:pStyle w:val="af"/>
        <w:spacing w:after="0"/>
        <w:ind w:left="0" w:firstLine="680"/>
        <w:jc w:val="both"/>
      </w:pPr>
      <w:r>
        <w:t>В процессе прохождения ознакомительной практики студенты знакомятся с видами деятельности учителя физической культуры: организационной, учебной, воспитательной, спортивно-массовой, физкультурно-оздоровительной, внеклассной, хозяйственной и др. Они осуществляют наблюдения за педагогическим процессом, проводят беседы  с руководителями и педагогами образовательной организации, изучают нормативную и рабочую документацию.</w:t>
      </w:r>
    </w:p>
    <w:p w14:paraId="0D2B9E96" w14:textId="77777777" w:rsidR="00052640" w:rsidRDefault="00052640" w:rsidP="00052640">
      <w:pPr>
        <w:pStyle w:val="af"/>
        <w:spacing w:after="0"/>
        <w:ind w:left="0" w:firstLine="680"/>
        <w:jc w:val="both"/>
      </w:pPr>
      <w:r>
        <w:t>Основными заданиями для студентов на весь период являются: ознакомление и анализ в письменном виде документов планирования и учета урочных и неурочных форм занятий по предмету «Физическая культура», физкультурных и спортивных занятий и мероприятий, анализ деятельности педагога в процессе их проведения, знакомство с формами воспитательной, просветительской и агитационной работы с занимающимися и их родителями.</w:t>
      </w:r>
    </w:p>
    <w:p w14:paraId="5D6F92D5" w14:textId="77777777" w:rsidR="00052640" w:rsidRDefault="00052640" w:rsidP="00052640">
      <w:pPr>
        <w:pStyle w:val="af"/>
        <w:spacing w:after="0"/>
        <w:ind w:left="0" w:firstLine="680"/>
        <w:jc w:val="both"/>
      </w:pPr>
      <w:r>
        <w:t xml:space="preserve">Практика имеет три этапа; </w:t>
      </w:r>
    </w:p>
    <w:p w14:paraId="1C60E8B9" w14:textId="77777777" w:rsidR="00052640" w:rsidRDefault="00052640" w:rsidP="00052640">
      <w:pPr>
        <w:pStyle w:val="af"/>
        <w:spacing w:after="0"/>
        <w:ind w:left="0" w:firstLine="680"/>
        <w:jc w:val="both"/>
      </w:pPr>
      <w:r>
        <w:t xml:space="preserve">Первый – подготовительный,, когда студенты-практиканты знакомятся с программой практики, особенностями деятельности образовательной организации, получают индивидуальное задание. На основе полученной информации и с под контролем </w:t>
      </w:r>
      <w:r>
        <w:lastRenderedPageBreak/>
        <w:t xml:space="preserve">руководителя практики анализирует информацию и составляет индивидуальное задание для работы на соответствующий период в дневнике практики. </w:t>
      </w:r>
    </w:p>
    <w:p w14:paraId="4CCCD101" w14:textId="77777777" w:rsidR="00052640" w:rsidRDefault="00052640" w:rsidP="00052640">
      <w:pPr>
        <w:pStyle w:val="af"/>
        <w:spacing w:after="0"/>
        <w:ind w:left="0" w:firstLine="680"/>
        <w:jc w:val="both"/>
      </w:pPr>
      <w:r>
        <w:t xml:space="preserve">Индивидуальное задание предусматривает определение (прикрепление) конкретного класса обучающихся. </w:t>
      </w:r>
    </w:p>
    <w:p w14:paraId="687AFE5C" w14:textId="77777777" w:rsidR="00052640" w:rsidRDefault="00052640" w:rsidP="00052640">
      <w:pPr>
        <w:pStyle w:val="af"/>
        <w:spacing w:after="0"/>
        <w:ind w:left="0" w:firstLine="680"/>
        <w:jc w:val="both"/>
      </w:pPr>
      <w:r>
        <w:t>Основной этап, когда студенты выполняют все задания, предусмотренные программой практики;</w:t>
      </w:r>
    </w:p>
    <w:p w14:paraId="517CF7F2" w14:textId="77777777" w:rsidR="00052640" w:rsidRDefault="00052640" w:rsidP="00052640">
      <w:pPr>
        <w:spacing w:after="0" w:line="240" w:lineRule="auto"/>
        <w:ind w:firstLine="6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ключительный этап - когда проводятся круглый стол (онлайн конференция) по теме «Современные концепции </w:t>
      </w:r>
      <w:r>
        <w:rPr>
          <w:rFonts w:ascii="Times New Roman" w:hAnsi="Times New Roman"/>
          <w:bCs/>
          <w:sz w:val="24"/>
          <w:szCs w:val="24"/>
        </w:rPr>
        <w:t>содержания и технологий преподавания учебного предмета «Физическая культура» в общеобразовательных организациях»</w:t>
      </w:r>
      <w:r>
        <w:rPr>
          <w:rFonts w:ascii="Times New Roman" w:hAnsi="Times New Roman"/>
          <w:sz w:val="24"/>
          <w:szCs w:val="24"/>
        </w:rPr>
        <w:t xml:space="preserve"> и окончательно оформляется отчетная документация, которая предоставляется руководителю.</w:t>
      </w:r>
    </w:p>
    <w:p w14:paraId="4240E7AA" w14:textId="77777777" w:rsidR="00052640" w:rsidRDefault="00052640" w:rsidP="00052640">
      <w:pPr>
        <w:pStyle w:val="af"/>
        <w:spacing w:after="0"/>
        <w:ind w:left="0" w:firstLine="680"/>
        <w:jc w:val="both"/>
      </w:pPr>
      <w:r>
        <w:t>В процессе практики предусматривается два рубежных контроля. Содержанием первого является подготовка эссе «Я – учитель». Второго - защита отчета по практике в виде публичного (в коллективе участников бригады практикантов в формате онлайн конференции) обсуждения полученных результатов.</w:t>
      </w:r>
    </w:p>
    <w:p w14:paraId="4F043C0C" w14:textId="77777777" w:rsidR="00052640" w:rsidRDefault="00052640" w:rsidP="00052640">
      <w:pPr>
        <w:pStyle w:val="2"/>
      </w:pPr>
      <w:r>
        <w:t>В процессе практики студент должен:</w:t>
      </w:r>
    </w:p>
    <w:p w14:paraId="708089A6" w14:textId="77777777" w:rsidR="00052640" w:rsidRDefault="00052640" w:rsidP="0005264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 На основе  материалов официального сайта образовательной организации ознакомится со сведениями об образовательной организации:  </w:t>
      </w:r>
    </w:p>
    <w:p w14:paraId="0E2D97B9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расписанием;</w:t>
      </w:r>
    </w:p>
    <w:p w14:paraId="062255C6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 xml:space="preserve">педагогическим составом; </w:t>
      </w:r>
    </w:p>
    <w:p w14:paraId="6E413DEE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нормативной базой образовательной деятельности;</w:t>
      </w:r>
    </w:p>
    <w:p w14:paraId="57F1CBB8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врачебным контролем, санитарно-гигиеническими требованиями к организации занятий;</w:t>
      </w:r>
    </w:p>
    <w:p w14:paraId="72214036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традициями и мероприятиями, проводимыми в образовательной организации;</w:t>
      </w:r>
    </w:p>
    <w:p w14:paraId="00A946D1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образовательными технологиями и формами контроля;</w:t>
      </w:r>
    </w:p>
    <w:p w14:paraId="790E6251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 xml:space="preserve">2. Вместе с руководителем практики определить класс, который будет считаться прикрепленным к студенту. </w:t>
      </w:r>
    </w:p>
    <w:p w14:paraId="37DEA594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3. Разработать индивидуальное задание на весь период практики.</w:t>
      </w:r>
    </w:p>
    <w:p w14:paraId="7382F036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4.. Изучить соответствующие индивидуальному заданию нормативные документы (</w:t>
      </w:r>
      <w:proofErr w:type="spellStart"/>
      <w:r>
        <w:t>ФГОСы</w:t>
      </w:r>
      <w:proofErr w:type="spellEnd"/>
      <w:r>
        <w:t>, примерные и рабочие программы, планы, документы учета учебной, внеклассной, спортивно-массовой, физкультурно-оздоровительной работы, тестирования физической подготовленности). Составить письменный отчет с основными характеристиками данных документов.</w:t>
      </w:r>
    </w:p>
    <w:p w14:paraId="01463278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5. Ознакомиться с особенностями организации, санитарно-гигиеническими требованиями и материально-техническим оснащением образовательного процесса. Дать описание.</w:t>
      </w:r>
    </w:p>
    <w:p w14:paraId="7D0AD9F7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6. Ознакомиться с особенностями формирования образовательной среды физической культуры и спорта в организации, природного и социокультурного окружения образовательной организации. Дать описание.</w:t>
      </w:r>
    </w:p>
    <w:p w14:paraId="2458D7AA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7. Просмотреть не менее 3 уроков физической культуры в классах, соответствующих индивидуальному заданию. Дать описание индивидуального стиля общения учителя с обучающимися.</w:t>
      </w:r>
    </w:p>
    <w:p w14:paraId="7F56483B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 xml:space="preserve">8. На основе информации учителя физической культуры, охарактеризовать особенности обучающихся прикрепленного класса (изучить состав, состояние здоровья, уровень физической подготовленности и спортивные достижения) с целью определения их поведения и дисциплинированности, взаимоотношений в коллективе. </w:t>
      </w:r>
    </w:p>
    <w:p w14:paraId="2C1DF778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9. Посмотреть не менее 3 уроков той же параллели, что и прикрепленный класс для определения видов деятельности на уроках физической культуры. Дать описание.</w:t>
      </w:r>
    </w:p>
    <w:p w14:paraId="14AB9023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10. Изучить документы учета состояния здоровья, физического развития и подготовленности обучающихся в прикрепленном классе: листок здоровья, протоколы предварительного тестирования физической подготовленности. Дать описание.</w:t>
      </w:r>
    </w:p>
    <w:p w14:paraId="14C54484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lastRenderedPageBreak/>
        <w:t>11. Посмотреть не менее 3 уроков дистанционном формате обучения, изучить документы планирования и реализации занятий с применением технологий дистанционного обучения. Дать описание.</w:t>
      </w:r>
    </w:p>
    <w:p w14:paraId="6EE23F76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9.На основе полученной информации, а также методических рекомендаций из литературы написать эссе «Я – учитель». Представить руководителю практики.</w:t>
      </w:r>
    </w:p>
    <w:p w14:paraId="78A984F4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 xml:space="preserve">10. Систематически вести дневник  практиканта по установленной форме с отражением данных о проделанной работе, предусмотренной индивидуальным планом. </w:t>
      </w:r>
    </w:p>
    <w:p w14:paraId="1A5E84D8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11. Поэтапно вести статистический учет и фиксировать баллы за текущую аттестацию, по всем видам проведенной работы в дневнике практики.</w:t>
      </w:r>
    </w:p>
    <w:p w14:paraId="371B2437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12. Составить итоговый отчет о деятельности в период педагогической практики.</w:t>
      </w:r>
    </w:p>
    <w:p w14:paraId="27493257" w14:textId="77777777" w:rsidR="00052640" w:rsidRDefault="00052640" w:rsidP="00FA201F">
      <w:pPr>
        <w:pStyle w:val="ac"/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Основными документами для студентов, отражающими уча</w:t>
      </w:r>
      <w:r>
        <w:rPr>
          <w:rFonts w:ascii="Times New Roman" w:hAnsi="Times New Roman"/>
          <w:sz w:val="24"/>
          <w:szCs w:val="24"/>
        </w:rPr>
        <w:t xml:space="preserve">стие в ознакомительной практике, являются: </w:t>
      </w:r>
    </w:p>
    <w:p w14:paraId="3E1CFDB6" w14:textId="77777777" w:rsidR="00052640" w:rsidRDefault="00052640" w:rsidP="00FA201F">
      <w:pPr>
        <w:pStyle w:val="ad"/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ab/>
        <w:t xml:space="preserve">Полностью оформленный «Дневник практиканта» (с печатью профильной организации); </w:t>
      </w:r>
    </w:p>
    <w:p w14:paraId="793DFB3E" w14:textId="77777777" w:rsidR="00052640" w:rsidRDefault="00052640" w:rsidP="00FA201F">
      <w:pPr>
        <w:pStyle w:val="ad"/>
        <w:tabs>
          <w:tab w:val="left" w:pos="1134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</w:t>
      </w:r>
      <w:r>
        <w:rPr>
          <w:rFonts w:ascii="Times New Roman" w:hAnsi="Times New Roman"/>
          <w:sz w:val="24"/>
          <w:szCs w:val="24"/>
        </w:rPr>
        <w:tab/>
        <w:t>Письменный отчет об основных характеристиках нормативной базы основного и дополнительного образования для конкретного контингента обучающихся.</w:t>
      </w:r>
    </w:p>
    <w:p w14:paraId="59DC6857" w14:textId="77777777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Письменный отчет о материально-техническим оснащении образовательного процесса</w:t>
      </w:r>
    </w:p>
    <w:p w14:paraId="779BC451" w14:textId="77777777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. Письменный отчет об особенностях формирования образовательной среды физической культуры и спорта в организации, природного и социокультурного окружения образовательной организации</w:t>
      </w:r>
    </w:p>
    <w:p w14:paraId="2DC75B27" w14:textId="77777777" w:rsidR="00052640" w:rsidRDefault="00052640" w:rsidP="00FA201F">
      <w:pPr>
        <w:pStyle w:val="2"/>
        <w:numPr>
          <w:ilvl w:val="0"/>
          <w:numId w:val="0"/>
        </w:numPr>
        <w:ind w:firstLine="709"/>
      </w:pPr>
      <w:r>
        <w:t>5.  Письменный отчет об особенностях стиля общения учителя с обучающимися.</w:t>
      </w:r>
    </w:p>
    <w:p w14:paraId="5400A73B" w14:textId="77777777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Письменный отчет о видах деятельности обучающихся на уроках физической культуры.</w:t>
      </w:r>
    </w:p>
    <w:p w14:paraId="381C67E3" w14:textId="77777777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. Листок здоровья, протоколы предварительного тестирования физической подготовленности</w:t>
      </w:r>
    </w:p>
    <w:p w14:paraId="34CA470F" w14:textId="77777777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. Протоколы тестирования физического развития и подготовленности</w:t>
      </w:r>
    </w:p>
    <w:p w14:paraId="4F14CAE3" w14:textId="77777777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9. Документы планирования и реализации занятий при дистанционном формате обучения.</w:t>
      </w:r>
    </w:p>
    <w:p w14:paraId="6BB84865" w14:textId="77777777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. Эссе «Я – учитель».</w:t>
      </w:r>
    </w:p>
    <w:p w14:paraId="17BE340B" w14:textId="77777777" w:rsidR="00052640" w:rsidRDefault="00052640" w:rsidP="00FA201F">
      <w:pPr>
        <w:tabs>
          <w:tab w:val="left" w:pos="8647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1. Подготовка сообщения и участие в круглом столе по теме «Современные концепции содержания и технологий преподавания  учебного предмета «Физическая культура» в общеобразовательных организациях.</w:t>
      </w:r>
    </w:p>
    <w:p w14:paraId="76DF4C74" w14:textId="72D2C25C" w:rsidR="00052640" w:rsidRDefault="00052640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A773564" w14:textId="6A47FB71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6860E24" w14:textId="3FD97117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3D45C6B" w14:textId="54EA3F46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98A486E" w14:textId="0909824D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CD86B62" w14:textId="259C7D46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F7EA4C4" w14:textId="3883F834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9D5A640" w14:textId="5457CA67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6FCB380" w14:textId="677F066C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F263DAC" w14:textId="49189A31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FE0382B" w14:textId="67D7B8D0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9D9F2AE" w14:textId="193FE55D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34EE6B2" w14:textId="44F50033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6156D96" w14:textId="7F19CAC9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B85832C" w14:textId="6C05F617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BBEB8A8" w14:textId="1EBED8E1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A92ED08" w14:textId="77777777" w:rsidR="00DE6E68" w:rsidRDefault="00DE6E68" w:rsidP="00FA201F">
      <w:pPr>
        <w:pStyle w:val="ad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F8502C3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  <w:r>
        <w:rPr>
          <w:rStyle w:val="af6"/>
          <w:rFonts w:ascii="Times New Roman" w:hAnsi="Times New Roman"/>
          <w:b/>
          <w:caps/>
          <w:sz w:val="24"/>
          <w:szCs w:val="24"/>
        </w:rPr>
        <w:footnoteReference w:id="1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"/>
        <w:gridCol w:w="1681"/>
        <w:gridCol w:w="1681"/>
        <w:gridCol w:w="1577"/>
        <w:gridCol w:w="1770"/>
        <w:gridCol w:w="1895"/>
      </w:tblGrid>
      <w:tr w:rsidR="00052640" w14:paraId="601B70B5" w14:textId="77777777" w:rsidTr="00052640">
        <w:trPr>
          <w:trHeight w:val="7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7E02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F5F5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одержание деятельност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922E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езультаты деятельност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E09C2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зникшие затруднения</w:t>
            </w: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936A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дания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1D8E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ответственного лица</w:t>
            </w:r>
          </w:p>
        </w:tc>
      </w:tr>
      <w:tr w:rsidR="00052640" w14:paraId="1B8436FC" w14:textId="77777777" w:rsidTr="00052640">
        <w:trPr>
          <w:trHeight w:val="7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FB895" w14:textId="014BFF60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8E407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0A75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F42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22D9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BDC0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655B7256" w14:textId="77777777" w:rsidTr="00052640">
        <w:trPr>
          <w:trHeight w:val="7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177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83495" w14:textId="28F605DF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22F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8AB9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658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474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4E08678D" w14:textId="77777777" w:rsidTr="00052640">
        <w:trPr>
          <w:trHeight w:val="7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E326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2EC5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F32DC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EC405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299B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715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4CFFFA3F" w14:textId="77777777" w:rsidTr="00052640">
        <w:trPr>
          <w:trHeight w:val="7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9635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5CA2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9B5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D729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2C87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1C92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798B94FD" w14:textId="77777777" w:rsidTr="00052640">
        <w:trPr>
          <w:trHeight w:val="78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02B9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403A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C534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2362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12B9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E4A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281F3B" w14:paraId="48CA1332" w14:textId="77777777" w:rsidTr="00052640">
        <w:trPr>
          <w:trHeight w:val="78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53D94" w14:textId="77777777" w:rsidR="00281F3B" w:rsidRDefault="00281F3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8163A" w14:textId="77777777" w:rsidR="00281F3B" w:rsidRDefault="00281F3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9A980" w14:textId="77777777" w:rsidR="00281F3B" w:rsidRDefault="00281F3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88C0E" w14:textId="77777777" w:rsidR="00281F3B" w:rsidRDefault="00281F3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FF54" w14:textId="77777777" w:rsidR="00281F3B" w:rsidRDefault="00281F3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184C" w14:textId="77777777" w:rsidR="00281F3B" w:rsidRDefault="00281F3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41328513" w14:textId="77777777" w:rsidTr="00052640">
        <w:trPr>
          <w:trHeight w:val="78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AD6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8185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EB172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2C12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9773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F808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4A27EF10" w14:textId="77777777" w:rsidR="00052640" w:rsidRDefault="00052640" w:rsidP="00052640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052640" w:rsidSect="00FA201F">
          <w:footerReference w:type="default" r:id="rId8"/>
          <w:pgSz w:w="11906" w:h="16838"/>
          <w:pgMar w:top="1134" w:right="851" w:bottom="1134" w:left="1701" w:header="709" w:footer="709" w:gutter="0"/>
          <w:cols w:space="720"/>
          <w:titlePg/>
          <w:docGrid w:linePitch="299"/>
        </w:sectPr>
      </w:pPr>
    </w:p>
    <w:p w14:paraId="36DA993B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чет практиканта</w:t>
      </w:r>
    </w:p>
    <w:p w14:paraId="7B35466B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6"/>
      </w:tblGrid>
      <w:tr w:rsidR="00052640" w14:paraId="10513B9F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DB7CD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2F1A8696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68EB6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3DA74564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A9F1A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76E6D20A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1DE4F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09284190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14CDC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7672F786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67F01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0773D22B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8EC6F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512C92E2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2665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7F4F52D3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0BD74C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4D99E071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296F2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09B91ACE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442E8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21BBA743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4601B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766ADA10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0C858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3ABD8D58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3C921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10E17389" w14:textId="77777777" w:rsidTr="00052640">
        <w:tc>
          <w:tcPr>
            <w:tcW w:w="92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E42EB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3419F9B4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260"/>
        <w:gridCol w:w="4643"/>
      </w:tblGrid>
      <w:tr w:rsidR="00052640" w14:paraId="73ADF5DD" w14:textId="77777777" w:rsidTr="00052640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638D4B4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8EABC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___________20___г.</w:t>
            </w:r>
          </w:p>
          <w:p w14:paraId="0261C7B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C379510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5E81F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2640" w14:paraId="4D548F87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3BE2494" w14:textId="77777777" w:rsidR="00052640" w:rsidRDefault="00052640">
            <w:pPr>
              <w:pStyle w:val="4"/>
              <w:spacing w:before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Подпись практиканта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8E475C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6B74D03B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131897" w14:textId="77777777" w:rsidR="00052640" w:rsidRDefault="00052640">
            <w:pPr>
              <w:pStyle w:val="4"/>
              <w:spacing w:before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  <w:p w14:paraId="37A33DEF" w14:textId="77777777" w:rsidR="00052640" w:rsidRDefault="00052640">
            <w:pPr>
              <w:pStyle w:val="4"/>
              <w:spacing w:before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Подпись руководителя практики от профильной организации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8BD4F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5D25E686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65477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7774818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98F9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3191424A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0980A5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98E4E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2CA8CD5A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62DABF93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чете следует дать характеристику базы практики, отразить анализ выполнения индивидуального задания и программы практики и отразить весь объем проведенной студентом работы. Оценивая итоги практики, следует отметить, чему научился студент, какие знания, умения и навыки приобрел, какие он испытал трудности в работе и какие проблемы были обнаружены в его теоретической, методической и двигательной подготовленности.</w:t>
      </w:r>
    </w:p>
    <w:p w14:paraId="7CF447FC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едагогической практики и др. итоговые материалы и отчет должны быть подписаны методистом.</w:t>
      </w:r>
    </w:p>
    <w:p w14:paraId="427A89BB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2029615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844AAF3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D5F07EB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1BF7B78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9F06DCF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7B14F0E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832900C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6CCEC89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E9B04E1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C172605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F1A7871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отзыв о работе студентА</w:t>
      </w:r>
    </w:p>
    <w:p w14:paraId="258B4CBC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0"/>
        <w:gridCol w:w="731"/>
        <w:gridCol w:w="751"/>
        <w:gridCol w:w="1824"/>
        <w:gridCol w:w="570"/>
        <w:gridCol w:w="1498"/>
        <w:gridCol w:w="2322"/>
      </w:tblGrid>
      <w:tr w:rsidR="00052640" w14:paraId="0A53F983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0B9F4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  <w:p w14:paraId="14EAAF4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фамилия, имя, отчество руководителя практики от профильной организации)</w:t>
            </w:r>
          </w:p>
        </w:tc>
      </w:tr>
      <w:tr w:rsidR="00052640" w14:paraId="56199C33" w14:textId="77777777" w:rsidTr="00052640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297D69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тудента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0FCA4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CED4F6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группы</w:t>
            </w:r>
          </w:p>
        </w:tc>
        <w:tc>
          <w:tcPr>
            <w:tcW w:w="43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CCC7CC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2582195B" w14:textId="77777777" w:rsidTr="00052640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8A281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31EDB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078CDF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факультет)</w:t>
            </w:r>
          </w:p>
        </w:tc>
      </w:tr>
      <w:tr w:rsidR="00052640" w14:paraId="5482656C" w14:textId="77777777" w:rsidTr="00052640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B137A60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роходившего практику в школе №</w:t>
            </w: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4A5ED7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2506C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0457056C" w14:textId="77777777" w:rsidTr="00052640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979CB9C" w14:textId="77777777" w:rsidR="00052640" w:rsidRDefault="0005264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84DE5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517735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022C5DFA" w14:textId="77777777" w:rsidTr="00052640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1977B98F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1654B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0BC483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города, области, района)</w:t>
            </w:r>
          </w:p>
        </w:tc>
      </w:tr>
      <w:tr w:rsidR="00052640" w14:paraId="1C81732E" w14:textId="77777777" w:rsidTr="00052640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7B1DDF3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091EF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2CF4EBE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0BBDE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32393DB1" w14:textId="77777777" w:rsidTr="00052640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2C75E4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 период с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B37EE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190E7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</w:t>
            </w:r>
          </w:p>
        </w:tc>
        <w:tc>
          <w:tcPr>
            <w:tcW w:w="38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4B84F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3EC601E7" w14:textId="77777777" w:rsidTr="00052640"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00853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04827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0E4BD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7FBEC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3BCAA4BB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43C43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71BCB693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1E695B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12FAA270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B5228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222FEAF8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364CE0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3234E147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55EB6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43F4297D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B33B3C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5A647263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E87F33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3EA64C3C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8515E8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58396214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C7634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0CC68996" w14:textId="77777777" w:rsidTr="00052640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482B1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3798E555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260"/>
        <w:gridCol w:w="4643"/>
      </w:tblGrid>
      <w:tr w:rsidR="00052640" w14:paraId="729E35E1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A2BD4D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2145217E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профильной организации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22B59D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52640" w14:paraId="5DAEC064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85DDAB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3C95B65F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23EC4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510AD852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179858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683C1D8A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офи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46327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052640" w14:paraId="05D466EE" w14:textId="77777777" w:rsidTr="00052640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199A82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b/>
                <w:i/>
                <w:caps/>
                <w:sz w:val="24"/>
                <w:szCs w:val="24"/>
              </w:rPr>
            </w:pP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492319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52640" w14:paraId="4BE72D81" w14:textId="77777777" w:rsidTr="00052640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407D5ADA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413455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2582D3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Печать </w:t>
            </w:r>
          </w:p>
          <w:p w14:paraId="5BCC690E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</w:tbl>
    <w:p w14:paraId="7EC98B85" w14:textId="77777777" w:rsidR="00052640" w:rsidRDefault="00052640" w:rsidP="00052640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14FA6F78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характеристике следует отразить сформированность профессиональной компетентности, отношение к детям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669315B3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3B45C54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946D65D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D9A6B14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80AA812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BDE9128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473847A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EADE0BC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F9370C6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65A4C05" w14:textId="77777777" w:rsidR="00052640" w:rsidRDefault="00052640" w:rsidP="00052640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0DA3CAC" w14:textId="77777777" w:rsidR="00052640" w:rsidRDefault="00052640" w:rsidP="00052640">
      <w:pPr>
        <w:pStyle w:val="af5"/>
        <w:spacing w:after="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ТЕХНОЛОГИЧЕСКАЯ КАРТА ПРАКТИКИ</w:t>
      </w:r>
    </w:p>
    <w:p w14:paraId="3F56541F" w14:textId="77777777" w:rsidR="00052640" w:rsidRDefault="00052640" w:rsidP="00052640">
      <w:pPr>
        <w:pStyle w:val="af5"/>
        <w:spacing w:after="0" w:line="240" w:lineRule="auto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6DE60798" w14:textId="77777777" w:rsidR="00052640" w:rsidRDefault="00052640" w:rsidP="00052640">
      <w:pPr>
        <w:tabs>
          <w:tab w:val="left" w:pos="8647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 xml:space="preserve">Направление: </w:t>
      </w:r>
      <w:r>
        <w:rPr>
          <w:rFonts w:ascii="Times New Roman" w:hAnsi="Times New Roman"/>
          <w:sz w:val="24"/>
          <w:szCs w:val="24"/>
        </w:rPr>
        <w:t>44.03.01 Педагогическое образование</w:t>
      </w:r>
    </w:p>
    <w:p w14:paraId="2CBE465C" w14:textId="77777777" w:rsidR="00052640" w:rsidRDefault="00052640" w:rsidP="00052640">
      <w:pPr>
        <w:tabs>
          <w:tab w:val="left" w:pos="8647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Профиль подготовки:</w:t>
      </w:r>
      <w:r>
        <w:rPr>
          <w:rFonts w:ascii="Times New Roman" w:hAnsi="Times New Roman"/>
          <w:spacing w:val="-4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z w:val="24"/>
          <w:szCs w:val="24"/>
        </w:rPr>
        <w:t>Физкультурное образование</w:t>
      </w:r>
    </w:p>
    <w:p w14:paraId="1A9DFFE1" w14:textId="77777777" w:rsidR="00052640" w:rsidRDefault="00052640" w:rsidP="00052640">
      <w:pPr>
        <w:shd w:val="clear" w:color="auto" w:fill="FFFFFF"/>
        <w:tabs>
          <w:tab w:val="left" w:pos="8647"/>
        </w:tabs>
        <w:spacing w:after="0" w:line="240" w:lineRule="auto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>
        <w:rPr>
          <w:rFonts w:ascii="Times New Roman" w:hAnsi="Times New Roman"/>
          <w:spacing w:val="-4"/>
          <w:sz w:val="24"/>
          <w:szCs w:val="24"/>
        </w:rPr>
        <w:t>Практика :учебная</w:t>
      </w:r>
      <w:r>
        <w:rPr>
          <w:rFonts w:ascii="Times New Roman" w:hAnsi="Times New Roman"/>
          <w:spacing w:val="-4"/>
          <w:sz w:val="24"/>
          <w:szCs w:val="24"/>
          <w:u w:val="single"/>
        </w:rPr>
        <w:t xml:space="preserve"> (</w:t>
      </w:r>
      <w:r>
        <w:rPr>
          <w:rFonts w:ascii="Times New Roman" w:hAnsi="Times New Roman"/>
          <w:spacing w:val="-4"/>
          <w:sz w:val="24"/>
          <w:szCs w:val="24"/>
        </w:rPr>
        <w:t>ознакомительная)</w:t>
      </w:r>
    </w:p>
    <w:p w14:paraId="3A6E2704" w14:textId="77777777" w:rsidR="00052640" w:rsidRDefault="00052640" w:rsidP="00052640">
      <w:pPr>
        <w:keepNext/>
        <w:tabs>
          <w:tab w:val="left" w:pos="8647"/>
        </w:tabs>
        <w:spacing w:after="0" w:line="240" w:lineRule="auto"/>
        <w:outlineLvl w:val="6"/>
        <w:rPr>
          <w:rFonts w:ascii="Times New Roman" w:hAnsi="Times New Roman"/>
          <w:spacing w:val="-4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Форма обучения: очная/заочная</w:t>
      </w:r>
    </w:p>
    <w:p w14:paraId="2EDB9AD9" w14:textId="77777777" w:rsidR="00052640" w:rsidRDefault="00052640" w:rsidP="00052640">
      <w:pPr>
        <w:keepNext/>
        <w:tabs>
          <w:tab w:val="left" w:pos="8647"/>
        </w:tabs>
        <w:spacing w:after="0" w:line="240" w:lineRule="auto"/>
        <w:outlineLvl w:val="6"/>
        <w:rPr>
          <w:rFonts w:ascii="Times New Roman" w:hAnsi="Times New Roman"/>
          <w:b/>
          <w:spacing w:val="-4"/>
          <w:sz w:val="24"/>
          <w:szCs w:val="24"/>
        </w:rPr>
      </w:pPr>
    </w:p>
    <w:p w14:paraId="39D03ADE" w14:textId="77777777" w:rsidR="00052640" w:rsidRDefault="00052640" w:rsidP="00052640">
      <w:pPr>
        <w:tabs>
          <w:tab w:val="left" w:pos="8647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урс1 семестр 2                                                                           (на 20__/20__учебный год)                                     </w:t>
      </w:r>
    </w:p>
    <w:tbl>
      <w:tblPr>
        <w:tblW w:w="9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3255"/>
        <w:gridCol w:w="1558"/>
        <w:gridCol w:w="1275"/>
        <w:gridCol w:w="1416"/>
        <w:gridCol w:w="1558"/>
      </w:tblGrid>
      <w:tr w:rsidR="00052640" w14:paraId="1A466A52" w14:textId="77777777" w:rsidTr="00052640">
        <w:trPr>
          <w:cantSplit/>
          <w:trHeight w:val="1134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F2DCB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383C81BD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A03F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иды деятельност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68EB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ормируемая компетенци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EE678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л-во баллов</w:t>
            </w:r>
          </w:p>
          <w:p w14:paraId="237C3C1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in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ma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A4EE4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лученные балл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1696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руководителя</w:t>
            </w:r>
          </w:p>
        </w:tc>
      </w:tr>
      <w:tr w:rsidR="00052640" w14:paraId="006A7BD5" w14:textId="77777777" w:rsidTr="00052640">
        <w:trPr>
          <w:cantSplit/>
          <w:trHeight w:val="5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9789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450E2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1.</w:t>
            </w:r>
          </w:p>
          <w:p w14:paraId="66DFDCF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частие в установочной и итоговой конференциях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DF5E2" w14:textId="5E811CEB" w:rsidR="00052640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</w:t>
            </w:r>
            <w:r w:rsidR="00052640">
              <w:rPr>
                <w:rFonts w:ascii="Times New Roman" w:eastAsia="Times New Roman" w:hAnsi="Times New Roman"/>
                <w:sz w:val="24"/>
                <w:szCs w:val="24"/>
              </w:rPr>
              <w:t>-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EB160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0/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7448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4E823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118F42E3" w14:textId="77777777" w:rsidTr="00052640">
        <w:trPr>
          <w:cantSplit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D4A43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6A270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2.</w:t>
            </w:r>
          </w:p>
          <w:p w14:paraId="4F828D92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индивидуального плана на период практики и оформление дневника практики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E0B54" w14:textId="0CB0BDBA" w:rsidR="00052640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</w:t>
            </w:r>
            <w:r w:rsidR="00052640">
              <w:rPr>
                <w:rFonts w:ascii="Times New Roman" w:eastAsia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587EF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0/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C9D50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D67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7E5F50E6" w14:textId="77777777" w:rsidTr="00052640">
        <w:trPr>
          <w:cantSplit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5C60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A9990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3.</w:t>
            </w:r>
          </w:p>
          <w:p w14:paraId="38320ACC" w14:textId="77777777" w:rsidR="00052640" w:rsidRDefault="00052640">
            <w:pPr>
              <w:pStyle w:val="TableParagraph"/>
              <w:tabs>
                <w:tab w:val="left" w:pos="825"/>
                <w:tab w:val="left" w:pos="1503"/>
                <w:tab w:val="left" w:pos="1906"/>
                <w:tab w:val="left" w:pos="3621"/>
                <w:tab w:val="left" w:pos="8647"/>
              </w:tabs>
              <w:spacing w:line="254" w:lineRule="auto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 xml:space="preserve">Знакомство с нормативными </w:t>
            </w:r>
            <w:r>
              <w:rPr>
                <w:spacing w:val="-1"/>
                <w:sz w:val="24"/>
                <w:szCs w:val="24"/>
                <w:lang w:eastAsia="en-US"/>
              </w:rPr>
              <w:t xml:space="preserve">документами, </w:t>
            </w:r>
            <w:r>
              <w:rPr>
                <w:sz w:val="24"/>
                <w:szCs w:val="24"/>
                <w:lang w:eastAsia="en-US"/>
              </w:rPr>
              <w:t>регламентирующими работу учителя</w:t>
            </w:r>
            <w:r>
              <w:rPr>
                <w:spacing w:val="39"/>
                <w:sz w:val="24"/>
                <w:szCs w:val="24"/>
                <w:lang w:eastAsia="en-US"/>
              </w:rPr>
              <w:t xml:space="preserve"> </w:t>
            </w:r>
            <w:r>
              <w:rPr>
                <w:sz w:val="24"/>
                <w:szCs w:val="24"/>
                <w:lang w:eastAsia="en-US"/>
              </w:rPr>
              <w:t>физической</w:t>
            </w:r>
          </w:p>
          <w:p w14:paraId="72D4F3A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ультуры, рабочими программами и применяемыми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УМК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40257" w14:textId="54B0B579" w:rsidR="00052640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AB81F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6421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37653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052640" w14:paraId="08C87FF5" w14:textId="77777777" w:rsidTr="00052640">
        <w:trPr>
          <w:cantSplit/>
          <w:trHeight w:val="56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F866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4318D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4.</w:t>
            </w:r>
          </w:p>
          <w:p w14:paraId="7AADCC08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нормативных и рабочих документов по организации и проведению учебной работы по физической культуре для прикрепленного класс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938A1" w14:textId="48429659" w:rsidR="00052640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E5DB7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E1E9B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F41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052640" w14:paraId="4A9001E5" w14:textId="77777777" w:rsidTr="00052640">
        <w:trPr>
          <w:cantSplit/>
          <w:trHeight w:val="6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18192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46DEA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5.</w:t>
            </w:r>
          </w:p>
          <w:p w14:paraId="0269ACD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материальной базы и образовательной среды физической культуры школы, природного, социокультурного окружения образовательной организации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846EA" w14:textId="08AD2647" w:rsidR="00052640" w:rsidRDefault="00F17C6E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54930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A08A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896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33DCA923" w14:textId="77777777" w:rsidTr="00052640">
        <w:trPr>
          <w:cantSplit/>
          <w:trHeight w:val="6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58124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7F87B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6.</w:t>
            </w:r>
          </w:p>
          <w:p w14:paraId="6AE4353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Анализ  индивидуальных стилей 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общения </w:t>
            </w:r>
            <w:r>
              <w:rPr>
                <w:rFonts w:ascii="Times New Roman" w:hAnsi="Times New Roman"/>
                <w:sz w:val="24"/>
                <w:szCs w:val="24"/>
              </w:rPr>
              <w:t>учителя физической</w:t>
            </w:r>
            <w:r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культур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A511A" w14:textId="258F1C76" w:rsidR="00052640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-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62F4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0B90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C2D1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5D24C9AA" w14:textId="77777777" w:rsidTr="00052640">
        <w:trPr>
          <w:cantSplit/>
          <w:trHeight w:val="6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17C0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104D8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7.</w:t>
            </w:r>
          </w:p>
          <w:p w14:paraId="1FF3B18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видов деятельности учащихся на уроках физической культуры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F5B51" w14:textId="0711D050" w:rsidR="00052640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-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F1E40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83F5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2A80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54EB35DC" w14:textId="77777777" w:rsidTr="00052640">
        <w:trPr>
          <w:cantSplit/>
          <w:trHeight w:val="6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976A4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96364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8.</w:t>
            </w:r>
          </w:p>
          <w:p w14:paraId="44D6F02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успеваемости обучающихся на уроках физической культуры, способов контроля и коррекции результатов образовательного процесс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8200D" w14:textId="1D5AF44B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</w:t>
            </w:r>
            <w:r w:rsidR="00DB15F7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24D52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CF7E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F9D88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159FB429" w14:textId="77777777" w:rsidTr="00052640">
        <w:trPr>
          <w:cantSplit/>
          <w:trHeight w:val="6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E0F63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13A5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9.</w:t>
            </w:r>
          </w:p>
          <w:p w14:paraId="06C7A1E7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состояния здоровья и уровня физического развития и подготовленности обучающихс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AD849" w14:textId="191580B3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</w:t>
            </w:r>
            <w:r w:rsidR="00DB15F7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  <w:p w14:paraId="5668394B" w14:textId="455A9E9D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AC4BD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A865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07EDC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3D8C0486" w14:textId="77777777" w:rsidTr="00052640">
        <w:trPr>
          <w:cantSplit/>
          <w:trHeight w:val="6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54A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F3048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10.</w:t>
            </w:r>
          </w:p>
          <w:p w14:paraId="691C1B0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существление контроля физического развития и подготовленности обучающихс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62339" w14:textId="67AD3570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</w:t>
            </w:r>
            <w:r w:rsidR="00DB15F7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244A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B487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9FD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6337E23D" w14:textId="77777777" w:rsidTr="00052640">
        <w:trPr>
          <w:cantSplit/>
          <w:trHeight w:val="61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66777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C117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11.</w:t>
            </w:r>
          </w:p>
          <w:p w14:paraId="52066515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нализ способов образовательной деятельности, в том числе с использованием электронных и дистанционных технологий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0BD94" w14:textId="4947C53E" w:rsidR="00052640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-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5C6A2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215F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1416D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052640" w14:paraId="68A6AD45" w14:textId="77777777" w:rsidTr="00052640">
        <w:trPr>
          <w:cantSplit/>
          <w:trHeight w:val="569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F30DF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убежный контроль 1 – подготовка эссе «Я – учитель»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7B8B9" w14:textId="64D86F72" w:rsidR="00052640" w:rsidRDefault="00DB15F7">
            <w:pPr>
              <w:tabs>
                <w:tab w:val="left" w:pos="3420"/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-3, УК-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676A9" w14:textId="77777777" w:rsidR="00052640" w:rsidRDefault="00052640">
            <w:pPr>
              <w:tabs>
                <w:tab w:val="left" w:pos="3420"/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/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3175F" w14:textId="77777777" w:rsidR="00052640" w:rsidRDefault="00052640">
            <w:pPr>
              <w:tabs>
                <w:tab w:val="left" w:pos="3420"/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7985" w14:textId="77777777" w:rsidR="00052640" w:rsidRDefault="00052640">
            <w:pPr>
              <w:tabs>
                <w:tab w:val="left" w:pos="3420"/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052640" w14:paraId="6DF428E6" w14:textId="77777777" w:rsidTr="00052640">
        <w:trPr>
          <w:cantSplit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2149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DE876" w14:textId="77777777" w:rsidR="00052640" w:rsidRDefault="00052640">
            <w:pPr>
              <w:tabs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Текущий контроль 12.</w:t>
            </w:r>
          </w:p>
          <w:p w14:paraId="31FBC265" w14:textId="77777777" w:rsidR="00052640" w:rsidRDefault="00052640">
            <w:pPr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Участие в круглом столе по теме «Современные концепции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содержания и технологий преподавания</w:t>
            </w:r>
          </w:p>
          <w:p w14:paraId="225D7A21" w14:textId="77777777" w:rsidR="00052640" w:rsidRDefault="00052640">
            <w:pPr>
              <w:tabs>
                <w:tab w:val="left" w:pos="8647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учебного предмета «Физическая культура» </w:t>
            </w:r>
          </w:p>
          <w:p w14:paraId="77230AD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в общеобразовательных организациях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7BDF6" w14:textId="2518B54D" w:rsidR="00DB15F7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-4</w:t>
            </w:r>
          </w:p>
          <w:p w14:paraId="5C7E0D4F" w14:textId="059F3E58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</w:t>
            </w:r>
            <w:r w:rsidR="00DB15F7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1864F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/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A7326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02264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052640" w14:paraId="267ACD65" w14:textId="77777777" w:rsidTr="00052640">
        <w:trPr>
          <w:cantSplit/>
          <w:trHeight w:val="495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1F6D7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убежный контроль 2 – защита отчета по практике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945BA" w14:textId="6AE66E0C" w:rsidR="00DB15F7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УК-3 </w:t>
            </w:r>
          </w:p>
          <w:p w14:paraId="2E7F7634" w14:textId="77777777" w:rsidR="00DB15F7" w:rsidRDefault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-4</w:t>
            </w:r>
          </w:p>
          <w:p w14:paraId="73F77689" w14:textId="6BB8E03D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</w:t>
            </w:r>
            <w:r w:rsidR="00DB15F7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B5D34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/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3826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ECCFD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052640" w14:paraId="3782FC3B" w14:textId="77777777" w:rsidTr="00052640">
        <w:trPr>
          <w:cantSplit/>
          <w:trHeight w:val="495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65A1B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 минимум/максиму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BA36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8D8AC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8/7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1D0A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11AD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052640" w14:paraId="03D639D4" w14:textId="77777777" w:rsidTr="00052640">
        <w:trPr>
          <w:cantSplit/>
          <w:trHeight w:val="487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329DE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44526" w14:textId="77777777" w:rsidR="00DB15F7" w:rsidRDefault="00DB15F7" w:rsidP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УК-3 </w:t>
            </w:r>
          </w:p>
          <w:p w14:paraId="341DA842" w14:textId="77777777" w:rsidR="00DB15F7" w:rsidRDefault="00DB15F7" w:rsidP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УК-4</w:t>
            </w:r>
          </w:p>
          <w:p w14:paraId="7539F998" w14:textId="70CCC3B7" w:rsidR="00052640" w:rsidRDefault="00DB15F7" w:rsidP="00DB15F7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ОПК-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93527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2/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F999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C5A04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052640" w14:paraId="32A2498A" w14:textId="77777777" w:rsidTr="00052640">
        <w:trPr>
          <w:cantSplit/>
          <w:trHeight w:val="569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51C8F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2 семестр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569AC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3CF83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0/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CC13C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0353" w14:textId="77777777" w:rsidR="00052640" w:rsidRDefault="00052640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F17C6E" w14:paraId="785E9AFB" w14:textId="77777777" w:rsidTr="00052640">
        <w:trPr>
          <w:cantSplit/>
          <w:trHeight w:val="569"/>
        </w:trPr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57986" w14:textId="1B9CFA6C" w:rsidR="00F17C6E" w:rsidRDefault="00F17C6E">
            <w:pPr>
              <w:tabs>
                <w:tab w:val="left" w:pos="6120"/>
                <w:tab w:val="left" w:pos="8647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ценка за практику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401B8" w14:textId="77777777" w:rsidR="00F17C6E" w:rsidRDefault="00F17C6E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2A2DE" w14:textId="77777777" w:rsidR="00F17C6E" w:rsidRDefault="00F17C6E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F133E" w14:textId="77777777" w:rsidR="00F17C6E" w:rsidRDefault="00F17C6E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1D6EB" w14:textId="77777777" w:rsidR="00F17C6E" w:rsidRDefault="00F17C6E">
            <w:pPr>
              <w:tabs>
                <w:tab w:val="left" w:pos="6120"/>
                <w:tab w:val="left" w:pos="8647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14:paraId="16EC0A6D" w14:textId="77777777" w:rsidR="00052640" w:rsidRDefault="00052640" w:rsidP="00052640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tbl>
      <w:tblPr>
        <w:tblW w:w="9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4902"/>
      </w:tblGrid>
      <w:tr w:rsidR="00052640" w14:paraId="62895A4F" w14:textId="77777777" w:rsidTr="00F17C6E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2B8119" w14:textId="77777777" w:rsidR="00052640" w:rsidRDefault="0005264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4902" w:type="dxa"/>
            <w:tcBorders>
              <w:top w:val="nil"/>
              <w:left w:val="nil"/>
              <w:bottom w:val="nil"/>
              <w:right w:val="nil"/>
            </w:tcBorders>
          </w:tcPr>
          <w:p w14:paraId="20045DA6" w14:textId="77777777" w:rsidR="00052640" w:rsidRDefault="0005264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97A4EB0" w14:textId="77777777" w:rsidR="00052640" w:rsidRDefault="00052640" w:rsidP="00F17C6E">
      <w:pPr>
        <w:shd w:val="clear" w:color="auto" w:fill="FFFFFF"/>
        <w:tabs>
          <w:tab w:val="left" w:pos="448"/>
          <w:tab w:val="left" w:pos="8647"/>
        </w:tabs>
        <w:spacing w:after="0" w:line="240" w:lineRule="auto"/>
        <w:ind w:firstLine="448"/>
        <w:jc w:val="both"/>
        <w:rPr>
          <w:rFonts w:ascii="Times New Roman" w:hAnsi="Times New Roman"/>
          <w:sz w:val="24"/>
          <w:szCs w:val="24"/>
        </w:rPr>
      </w:pPr>
    </w:p>
    <w:sectPr w:rsidR="0005264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2D4A8" w14:textId="77777777" w:rsidR="00FE0441" w:rsidRDefault="00FE0441" w:rsidP="00052640">
      <w:pPr>
        <w:spacing w:after="0" w:line="240" w:lineRule="auto"/>
      </w:pPr>
      <w:r>
        <w:separator/>
      </w:r>
    </w:p>
  </w:endnote>
  <w:endnote w:type="continuationSeparator" w:id="0">
    <w:p w14:paraId="1483655B" w14:textId="77777777" w:rsidR="00FE0441" w:rsidRDefault="00FE0441" w:rsidP="00052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5348561"/>
      <w:docPartObj>
        <w:docPartGallery w:val="Page Numbers (Bottom of Page)"/>
        <w:docPartUnique/>
      </w:docPartObj>
    </w:sdtPr>
    <w:sdtContent>
      <w:p w14:paraId="03E17D5F" w14:textId="6F03D459" w:rsidR="00FA201F" w:rsidRDefault="00FA201F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81A3074" w14:textId="77777777" w:rsidR="00FA201F" w:rsidRDefault="00FA201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FDB6D" w14:textId="77777777" w:rsidR="00FE0441" w:rsidRDefault="00FE0441" w:rsidP="00052640">
      <w:pPr>
        <w:spacing w:after="0" w:line="240" w:lineRule="auto"/>
      </w:pPr>
      <w:r>
        <w:separator/>
      </w:r>
    </w:p>
  </w:footnote>
  <w:footnote w:type="continuationSeparator" w:id="0">
    <w:p w14:paraId="7826DB80" w14:textId="77777777" w:rsidR="00FE0441" w:rsidRDefault="00FE0441" w:rsidP="00052640">
      <w:pPr>
        <w:spacing w:after="0" w:line="240" w:lineRule="auto"/>
      </w:pPr>
      <w:r>
        <w:continuationSeparator/>
      </w:r>
    </w:p>
  </w:footnote>
  <w:footnote w:id="1">
    <w:p w14:paraId="34295FD3" w14:textId="77777777" w:rsidR="00052640" w:rsidRDefault="00052640" w:rsidP="00052640">
      <w:pPr>
        <w:pStyle w:val="a6"/>
        <w:rPr>
          <w:lang w:val="ru-RU"/>
        </w:rPr>
      </w:pPr>
      <w:r>
        <w:rPr>
          <w:rStyle w:val="af6"/>
        </w:rPr>
        <w:footnoteRef/>
      </w:r>
      <w:r>
        <w:rPr>
          <w:lang w:val="ru-RU"/>
        </w:rPr>
        <w:t xml:space="preserve"> Заполняется  каждый день практики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E7AA11C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18E8236F"/>
    <w:multiLevelType w:val="hybridMultilevel"/>
    <w:tmpl w:val="0C9033B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E229D9"/>
    <w:multiLevelType w:val="hybridMultilevel"/>
    <w:tmpl w:val="23B893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2E8002D"/>
    <w:multiLevelType w:val="multilevel"/>
    <w:tmpl w:val="F90CF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876383138">
    <w:abstractNumId w:val="0"/>
  </w:num>
  <w:num w:numId="2" w16cid:durableId="1721661746">
    <w:abstractNumId w:val="3"/>
  </w:num>
  <w:num w:numId="3" w16cid:durableId="1097362981">
    <w:abstractNumId w:val="3"/>
  </w:num>
  <w:num w:numId="4" w16cid:durableId="862285702">
    <w:abstractNumId w:val="2"/>
  </w:num>
  <w:num w:numId="5" w16cid:durableId="185565117">
    <w:abstractNumId w:val="2"/>
  </w:num>
  <w:num w:numId="6" w16cid:durableId="2141067666">
    <w:abstractNumId w:val="1"/>
  </w:num>
  <w:num w:numId="7" w16cid:durableId="1026254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2640"/>
    <w:rsid w:val="00052640"/>
    <w:rsid w:val="00281F3B"/>
    <w:rsid w:val="00441DA4"/>
    <w:rsid w:val="004A29FE"/>
    <w:rsid w:val="004A70F5"/>
    <w:rsid w:val="004D56D5"/>
    <w:rsid w:val="004E4D5B"/>
    <w:rsid w:val="0056552C"/>
    <w:rsid w:val="00664DE4"/>
    <w:rsid w:val="006B55C1"/>
    <w:rsid w:val="0074645B"/>
    <w:rsid w:val="00810C54"/>
    <w:rsid w:val="008E1BB4"/>
    <w:rsid w:val="00C8315A"/>
    <w:rsid w:val="00DB15F7"/>
    <w:rsid w:val="00DE6E68"/>
    <w:rsid w:val="00F17C6E"/>
    <w:rsid w:val="00FA201F"/>
    <w:rsid w:val="00FE0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19C268"/>
  <w15:chartTrackingRefBased/>
  <w15:docId w15:val="{146414FF-8A3E-4A14-9180-C26347DA5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2640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1"/>
    <w:qFormat/>
    <w:rsid w:val="00052640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20">
    <w:name w:val="heading 2"/>
    <w:basedOn w:val="a"/>
    <w:link w:val="21"/>
    <w:uiPriority w:val="1"/>
    <w:semiHidden/>
    <w:unhideWhenUsed/>
    <w:qFormat/>
    <w:rsid w:val="00052640"/>
    <w:pPr>
      <w:widowControl w:val="0"/>
      <w:autoSpaceDE w:val="0"/>
      <w:autoSpaceDN w:val="0"/>
      <w:spacing w:after="0" w:line="240" w:lineRule="auto"/>
      <w:ind w:left="1273"/>
      <w:jc w:val="both"/>
      <w:outlineLvl w:val="1"/>
    </w:pPr>
    <w:rPr>
      <w:rFonts w:ascii="Times New Roman" w:eastAsia="Times New Roman" w:hAnsi="Times New Roman"/>
      <w:b/>
      <w:bCs/>
      <w:i/>
      <w:sz w:val="24"/>
      <w:szCs w:val="24"/>
      <w:lang w:eastAsia="ru-RU" w:bidi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5264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5264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052640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21">
    <w:name w:val="Заголовок 2 Знак"/>
    <w:basedOn w:val="a0"/>
    <w:link w:val="20"/>
    <w:uiPriority w:val="1"/>
    <w:semiHidden/>
    <w:rsid w:val="00052640"/>
    <w:rPr>
      <w:rFonts w:ascii="Times New Roman" w:eastAsia="Times New Roman" w:hAnsi="Times New Roman" w:cs="Times New Roman"/>
      <w:b/>
      <w:bCs/>
      <w:i/>
      <w:sz w:val="24"/>
      <w:szCs w:val="24"/>
      <w:lang w:eastAsia="ru-RU" w:bidi="ru-RU"/>
    </w:rPr>
  </w:style>
  <w:style w:type="character" w:customStyle="1" w:styleId="30">
    <w:name w:val="Заголовок 3 Знак"/>
    <w:basedOn w:val="a0"/>
    <w:link w:val="3"/>
    <w:uiPriority w:val="9"/>
    <w:semiHidden/>
    <w:rsid w:val="00052640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05264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a3">
    <w:name w:val="Hyperlink"/>
    <w:basedOn w:val="a0"/>
    <w:uiPriority w:val="99"/>
    <w:semiHidden/>
    <w:unhideWhenUsed/>
    <w:rsid w:val="00052640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052640"/>
    <w:rPr>
      <w:color w:val="954F72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rsid w:val="000526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Normal (Web)"/>
    <w:basedOn w:val="a"/>
    <w:uiPriority w:val="99"/>
    <w:semiHidden/>
    <w:unhideWhenUsed/>
    <w:rsid w:val="000526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6">
    <w:name w:val="footnote text"/>
    <w:basedOn w:val="a"/>
    <w:link w:val="a7"/>
    <w:uiPriority w:val="99"/>
    <w:semiHidden/>
    <w:unhideWhenUsed/>
    <w:rsid w:val="00052640"/>
    <w:pPr>
      <w:spacing w:after="0" w:line="240" w:lineRule="auto"/>
    </w:pPr>
    <w:rPr>
      <w:rFonts w:ascii="Times New Roman" w:hAnsi="Times New Roman"/>
      <w:sz w:val="20"/>
      <w:szCs w:val="20"/>
      <w:lang w:val="en-US" w:eastAsia="ru-RU"/>
    </w:rPr>
  </w:style>
  <w:style w:type="character" w:customStyle="1" w:styleId="a7">
    <w:name w:val="Текст сноски Знак"/>
    <w:basedOn w:val="a0"/>
    <w:link w:val="a6"/>
    <w:uiPriority w:val="99"/>
    <w:semiHidden/>
    <w:rsid w:val="00052640"/>
    <w:rPr>
      <w:rFonts w:ascii="Times New Roman" w:eastAsia="Calibri" w:hAnsi="Times New Roman" w:cs="Times New Roman"/>
      <w:sz w:val="20"/>
      <w:szCs w:val="20"/>
      <w:lang w:val="en-US" w:eastAsia="ru-RU"/>
    </w:rPr>
  </w:style>
  <w:style w:type="paragraph" w:styleId="a8">
    <w:name w:val="header"/>
    <w:basedOn w:val="a"/>
    <w:link w:val="a9"/>
    <w:uiPriority w:val="99"/>
    <w:unhideWhenUsed/>
    <w:rsid w:val="0005264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052640"/>
    <w:rPr>
      <w:rFonts w:ascii="Calibri" w:eastAsia="Calibri" w:hAnsi="Calibri" w:cs="Times New Roman"/>
    </w:rPr>
  </w:style>
  <w:style w:type="paragraph" w:styleId="aa">
    <w:name w:val="footer"/>
    <w:basedOn w:val="a"/>
    <w:link w:val="ab"/>
    <w:uiPriority w:val="99"/>
    <w:unhideWhenUsed/>
    <w:rsid w:val="0005264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052640"/>
    <w:rPr>
      <w:rFonts w:ascii="Calibri" w:eastAsia="Calibri" w:hAnsi="Calibri" w:cs="Times New Roman"/>
    </w:rPr>
  </w:style>
  <w:style w:type="paragraph" w:styleId="ac">
    <w:name w:val="List"/>
    <w:basedOn w:val="a"/>
    <w:uiPriority w:val="99"/>
    <w:semiHidden/>
    <w:unhideWhenUsed/>
    <w:rsid w:val="00052640"/>
    <w:pPr>
      <w:ind w:left="283" w:hanging="283"/>
      <w:contextualSpacing/>
    </w:pPr>
  </w:style>
  <w:style w:type="paragraph" w:styleId="2">
    <w:name w:val="List Bullet 2"/>
    <w:basedOn w:val="a"/>
    <w:autoRedefine/>
    <w:uiPriority w:val="99"/>
    <w:semiHidden/>
    <w:unhideWhenUsed/>
    <w:rsid w:val="00052640"/>
    <w:pPr>
      <w:numPr>
        <w:numId w:val="1"/>
      </w:numPr>
      <w:tabs>
        <w:tab w:val="clear" w:pos="643"/>
        <w:tab w:val="left" w:pos="8647"/>
      </w:tabs>
      <w:spacing w:after="0" w:line="240" w:lineRule="auto"/>
      <w:ind w:left="283" w:firstLine="0"/>
      <w:jc w:val="both"/>
    </w:pPr>
    <w:rPr>
      <w:rFonts w:ascii="Times New Roman" w:eastAsia="Times New Roman" w:hAnsi="Times New Roman"/>
      <w:iCs/>
      <w:sz w:val="24"/>
      <w:szCs w:val="24"/>
      <w:lang w:eastAsia="ru-RU"/>
    </w:rPr>
  </w:style>
  <w:style w:type="paragraph" w:styleId="ad">
    <w:name w:val="Body Text"/>
    <w:basedOn w:val="a"/>
    <w:link w:val="ae"/>
    <w:uiPriority w:val="99"/>
    <w:semiHidden/>
    <w:unhideWhenUsed/>
    <w:qFormat/>
    <w:rsid w:val="00052640"/>
    <w:pPr>
      <w:spacing w:after="120"/>
    </w:pPr>
  </w:style>
  <w:style w:type="character" w:customStyle="1" w:styleId="ae">
    <w:name w:val="Основной текст Знак"/>
    <w:basedOn w:val="a0"/>
    <w:link w:val="ad"/>
    <w:uiPriority w:val="99"/>
    <w:semiHidden/>
    <w:rsid w:val="00052640"/>
    <w:rPr>
      <w:rFonts w:ascii="Calibri" w:eastAsia="Calibri" w:hAnsi="Calibri" w:cs="Times New Roman"/>
    </w:rPr>
  </w:style>
  <w:style w:type="paragraph" w:styleId="af">
    <w:name w:val="List Continue"/>
    <w:basedOn w:val="a"/>
    <w:uiPriority w:val="99"/>
    <w:semiHidden/>
    <w:unhideWhenUsed/>
    <w:rsid w:val="00052640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0">
    <w:name w:val="Plain Text"/>
    <w:basedOn w:val="a"/>
    <w:link w:val="af1"/>
    <w:uiPriority w:val="99"/>
    <w:semiHidden/>
    <w:unhideWhenUsed/>
    <w:rsid w:val="00052640"/>
    <w:pPr>
      <w:spacing w:after="0" w:line="240" w:lineRule="auto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af1">
    <w:name w:val="Текст Знак"/>
    <w:basedOn w:val="a0"/>
    <w:link w:val="af0"/>
    <w:uiPriority w:val="99"/>
    <w:semiHidden/>
    <w:rsid w:val="00052640"/>
    <w:rPr>
      <w:rFonts w:ascii="Courier New" w:eastAsia="Times New Roman" w:hAnsi="Courier New" w:cs="Times New Roman"/>
      <w:sz w:val="20"/>
      <w:szCs w:val="20"/>
      <w:lang w:eastAsia="ru-RU"/>
    </w:rPr>
  </w:style>
  <w:style w:type="paragraph" w:styleId="af2">
    <w:name w:val="Balloon Text"/>
    <w:basedOn w:val="a"/>
    <w:link w:val="af3"/>
    <w:uiPriority w:val="99"/>
    <w:semiHidden/>
    <w:unhideWhenUsed/>
    <w:rsid w:val="000526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3">
    <w:name w:val="Текст выноски Знак"/>
    <w:basedOn w:val="a0"/>
    <w:link w:val="af2"/>
    <w:uiPriority w:val="99"/>
    <w:semiHidden/>
    <w:rsid w:val="00052640"/>
    <w:rPr>
      <w:rFonts w:ascii="Segoe UI" w:eastAsia="Calibri" w:hAnsi="Segoe UI" w:cs="Segoe UI"/>
      <w:sz w:val="18"/>
      <w:szCs w:val="18"/>
    </w:rPr>
  </w:style>
  <w:style w:type="character" w:customStyle="1" w:styleId="af4">
    <w:name w:val="Абзац списка Знак"/>
    <w:link w:val="af5"/>
    <w:uiPriority w:val="34"/>
    <w:locked/>
    <w:rsid w:val="00052640"/>
    <w:rPr>
      <w:rFonts w:ascii="Calibri" w:eastAsia="Calibri" w:hAnsi="Calibri" w:cs="Times New Roman"/>
    </w:rPr>
  </w:style>
  <w:style w:type="paragraph" w:styleId="af5">
    <w:name w:val="List Paragraph"/>
    <w:basedOn w:val="a"/>
    <w:link w:val="af4"/>
    <w:uiPriority w:val="34"/>
    <w:qFormat/>
    <w:rsid w:val="00052640"/>
    <w:pPr>
      <w:ind w:left="720"/>
      <w:contextualSpacing/>
    </w:pPr>
  </w:style>
  <w:style w:type="paragraph" w:customStyle="1" w:styleId="FirstParagraph">
    <w:name w:val="First Paragraph"/>
    <w:basedOn w:val="ad"/>
    <w:next w:val="ad"/>
    <w:uiPriority w:val="99"/>
    <w:semiHidden/>
    <w:qFormat/>
    <w:rsid w:val="00052640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d"/>
    <w:uiPriority w:val="99"/>
    <w:semiHidden/>
    <w:qFormat/>
    <w:rsid w:val="00052640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Default">
    <w:name w:val="Default"/>
    <w:uiPriority w:val="99"/>
    <w:semiHidden/>
    <w:rsid w:val="0005264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22">
    <w:name w:val="Основной текст (2)_"/>
    <w:basedOn w:val="a0"/>
    <w:link w:val="23"/>
    <w:semiHidden/>
    <w:locked/>
    <w:rsid w:val="00052640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3">
    <w:name w:val="Основной текст (2)"/>
    <w:basedOn w:val="a"/>
    <w:link w:val="22"/>
    <w:semiHidden/>
    <w:rsid w:val="00052640"/>
    <w:pPr>
      <w:widowControl w:val="0"/>
      <w:shd w:val="clear" w:color="auto" w:fill="FFFFFF"/>
      <w:spacing w:after="60" w:line="266" w:lineRule="exact"/>
      <w:ind w:hanging="420"/>
      <w:jc w:val="center"/>
    </w:pPr>
    <w:rPr>
      <w:rFonts w:ascii="Times New Roman" w:eastAsia="Times New Roman" w:hAnsi="Times New Roman"/>
    </w:rPr>
  </w:style>
  <w:style w:type="paragraph" w:customStyle="1" w:styleId="TableParagraph">
    <w:name w:val="Table Paragraph"/>
    <w:basedOn w:val="a"/>
    <w:uiPriority w:val="1"/>
    <w:semiHidden/>
    <w:qFormat/>
    <w:rsid w:val="0005264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lang w:eastAsia="ru-RU" w:bidi="ru-RU"/>
    </w:rPr>
  </w:style>
  <w:style w:type="paragraph" w:customStyle="1" w:styleId="article-renderblock">
    <w:name w:val="article-render__block"/>
    <w:basedOn w:val="a"/>
    <w:uiPriority w:val="99"/>
    <w:semiHidden/>
    <w:rsid w:val="000526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6">
    <w:name w:val="footnote reference"/>
    <w:semiHidden/>
    <w:unhideWhenUsed/>
    <w:rsid w:val="00052640"/>
    <w:rPr>
      <w:vertAlign w:val="superscript"/>
    </w:rPr>
  </w:style>
  <w:style w:type="character" w:customStyle="1" w:styleId="12">
    <w:name w:val="Стиль 12 пт"/>
    <w:rsid w:val="00052640"/>
    <w:rPr>
      <w:sz w:val="24"/>
      <w:szCs w:val="24"/>
    </w:rPr>
  </w:style>
  <w:style w:type="character" w:customStyle="1" w:styleId="js-item-maininfo">
    <w:name w:val="js-item-maininfo"/>
    <w:basedOn w:val="a0"/>
    <w:rsid w:val="00052640"/>
  </w:style>
  <w:style w:type="character" w:customStyle="1" w:styleId="search-descr">
    <w:name w:val="search-descr"/>
    <w:basedOn w:val="a0"/>
    <w:rsid w:val="00052640"/>
  </w:style>
  <w:style w:type="table" w:styleId="af7">
    <w:name w:val="Table Grid"/>
    <w:basedOn w:val="a1"/>
    <w:uiPriority w:val="39"/>
    <w:rsid w:val="000526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qFormat/>
    <w:rsid w:val="00052640"/>
    <w:pPr>
      <w:widowControl w:val="0"/>
      <w:autoSpaceDE w:val="0"/>
      <w:autoSpaceDN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1">
    <w:name w:val="Сетка таблицы1"/>
    <w:basedOn w:val="a1"/>
    <w:uiPriority w:val="59"/>
    <w:rsid w:val="000526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1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D95B40-9894-49EC-A1E6-8CB649C30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3641</Words>
  <Characters>20757</Characters>
  <Application>Microsoft Office Word</Application>
  <DocSecurity>0</DocSecurity>
  <Lines>172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Ольга</cp:lastModifiedBy>
  <cp:revision>10</cp:revision>
  <cp:lastPrinted>2022-03-03T08:42:00Z</cp:lastPrinted>
  <dcterms:created xsi:type="dcterms:W3CDTF">2022-02-19T12:05:00Z</dcterms:created>
  <dcterms:modified xsi:type="dcterms:W3CDTF">2023-03-16T06:48:00Z</dcterms:modified>
</cp:coreProperties>
</file>